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71F8" w:rsidRDefault="000E71F8" w:rsidP="00F37DE3">
      <w:pPr>
        <w:tabs>
          <w:tab w:val="right" w:pos="10224"/>
        </w:tabs>
        <w:jc w:val="both"/>
        <w:rPr>
          <w:b/>
          <w:smallCaps/>
          <w:highlight w:val="lightGray"/>
        </w:rPr>
      </w:pPr>
    </w:p>
    <w:p w:rsidR="00EB70D1" w:rsidRPr="00C24885" w:rsidRDefault="00EB70D1" w:rsidP="00EB70D1">
      <w:pPr>
        <w:pStyle w:val="Header"/>
        <w:tabs>
          <w:tab w:val="clear" w:pos="4680"/>
          <w:tab w:val="clear" w:pos="9360"/>
          <w:tab w:val="left" w:pos="7485"/>
        </w:tabs>
        <w:rPr>
          <w:b/>
        </w:rPr>
      </w:pPr>
      <w:r>
        <w:rPr>
          <w:b/>
        </w:rPr>
        <w:t>Divya</w:t>
      </w:r>
    </w:p>
    <w:p w:rsidR="00EB70D1" w:rsidRPr="00C24885" w:rsidRDefault="005E4402" w:rsidP="00EB70D1">
      <w:pPr>
        <w:pStyle w:val="Header"/>
        <w:tabs>
          <w:tab w:val="clear" w:pos="4680"/>
          <w:tab w:val="clear" w:pos="9360"/>
          <w:tab w:val="left" w:pos="7485"/>
        </w:tabs>
        <w:rPr>
          <w:b/>
          <w:color w:val="4F81BD" w:themeColor="accent1"/>
        </w:rPr>
      </w:pPr>
      <w:r>
        <w:rPr>
          <w:b/>
          <w:color w:val="4F81BD" w:themeColor="accent1"/>
        </w:rPr>
        <w:t xml:space="preserve"> divyakothireddy@outlook</w:t>
      </w:r>
      <w:r w:rsidR="00EB70D1">
        <w:rPr>
          <w:b/>
          <w:color w:val="4F81BD" w:themeColor="accent1"/>
        </w:rPr>
        <w:t>.com</w:t>
      </w:r>
      <w:r w:rsidR="00EB70D1" w:rsidRPr="00C24885">
        <w:rPr>
          <w:b/>
          <w:color w:val="4F81BD" w:themeColor="accent1"/>
        </w:rPr>
        <w:t xml:space="preserve">                                                                              </w:t>
      </w:r>
    </w:p>
    <w:p w:rsidR="00EB70D1" w:rsidRPr="00C24885" w:rsidRDefault="00EB70D1" w:rsidP="00EB70D1">
      <w:pPr>
        <w:pStyle w:val="Header"/>
        <w:tabs>
          <w:tab w:val="clear" w:pos="4680"/>
          <w:tab w:val="clear" w:pos="9360"/>
          <w:tab w:val="left" w:pos="7485"/>
        </w:tabs>
        <w:rPr>
          <w:b/>
        </w:rPr>
      </w:pPr>
      <w:r w:rsidRPr="00C24885">
        <w:rPr>
          <w:b/>
        </w:rPr>
        <w:t>409-434-3296</w:t>
      </w:r>
    </w:p>
    <w:p w:rsidR="00EB70D1" w:rsidRDefault="00EB70D1" w:rsidP="00F37DE3">
      <w:pPr>
        <w:tabs>
          <w:tab w:val="right" w:pos="10224"/>
        </w:tabs>
        <w:jc w:val="both"/>
        <w:rPr>
          <w:b/>
          <w:smallCaps/>
          <w:highlight w:val="lightGray"/>
        </w:rPr>
      </w:pPr>
    </w:p>
    <w:p w:rsidR="006B48C1" w:rsidRPr="00F37DE3" w:rsidRDefault="006B48C1" w:rsidP="00F37DE3">
      <w:pPr>
        <w:tabs>
          <w:tab w:val="right" w:pos="10224"/>
        </w:tabs>
        <w:jc w:val="both"/>
        <w:rPr>
          <w:b/>
        </w:rPr>
      </w:pPr>
      <w:r w:rsidRPr="00F37DE3">
        <w:rPr>
          <w:b/>
          <w:noProof/>
        </w:rPr>
        <w:t>PROFESSIONAL SUMMARY:</w:t>
      </w:r>
    </w:p>
    <w:p w:rsidR="006B48C1" w:rsidRPr="008543BE" w:rsidRDefault="006B48C1" w:rsidP="00F37DE3">
      <w:pPr>
        <w:pStyle w:val="ListParagraph"/>
        <w:numPr>
          <w:ilvl w:val="0"/>
          <w:numId w:val="24"/>
        </w:numPr>
        <w:tabs>
          <w:tab w:val="left" w:pos="1260"/>
        </w:tabs>
        <w:ind w:left="360"/>
        <w:jc w:val="both"/>
      </w:pPr>
      <w:r w:rsidRPr="008543BE">
        <w:t xml:space="preserve">Over </w:t>
      </w:r>
      <w:r w:rsidR="00C116AD">
        <w:rPr>
          <w:b/>
        </w:rPr>
        <w:t>5</w:t>
      </w:r>
      <w:r w:rsidRPr="008543BE">
        <w:rPr>
          <w:b/>
        </w:rPr>
        <w:t>+</w:t>
      </w:r>
      <w:r w:rsidRPr="008543BE">
        <w:t xml:space="preserve"> years of QA experience in </w:t>
      </w:r>
      <w:r w:rsidRPr="008543BE">
        <w:rPr>
          <w:b/>
        </w:rPr>
        <w:t xml:space="preserve">Manual/Automation testing </w:t>
      </w:r>
      <w:r w:rsidRPr="008543BE">
        <w:t>of Web and Mobile apps.</w:t>
      </w:r>
    </w:p>
    <w:p w:rsidR="006B48C1" w:rsidRPr="008543BE" w:rsidRDefault="006B48C1" w:rsidP="00F37DE3">
      <w:pPr>
        <w:pStyle w:val="ListParagraph"/>
        <w:numPr>
          <w:ilvl w:val="0"/>
          <w:numId w:val="24"/>
        </w:numPr>
        <w:tabs>
          <w:tab w:val="left" w:pos="1260"/>
        </w:tabs>
        <w:ind w:left="360"/>
        <w:jc w:val="both"/>
      </w:pPr>
      <w:r w:rsidRPr="008543BE">
        <w:t>Experience in all phases of Software Development Life Cycle (SDLC) and Software Testing Life Cycle (STLC) particularly</w:t>
      </w:r>
      <w:r w:rsidRPr="008543BE">
        <w:rPr>
          <w:b/>
        </w:rPr>
        <w:t xml:space="preserve"> Waterfall </w:t>
      </w:r>
      <w:r w:rsidRPr="008543BE">
        <w:t>and</w:t>
      </w:r>
      <w:r w:rsidRPr="008543BE">
        <w:rPr>
          <w:b/>
        </w:rPr>
        <w:t xml:space="preserve"> Agile </w:t>
      </w:r>
      <w:r w:rsidRPr="008543BE">
        <w:t>models.</w:t>
      </w:r>
    </w:p>
    <w:p w:rsidR="006B48C1" w:rsidRPr="008543BE" w:rsidRDefault="006B48C1" w:rsidP="00F37DE3">
      <w:pPr>
        <w:pStyle w:val="ListParagraph"/>
        <w:numPr>
          <w:ilvl w:val="0"/>
          <w:numId w:val="24"/>
        </w:numPr>
        <w:tabs>
          <w:tab w:val="left" w:pos="1260"/>
        </w:tabs>
        <w:ind w:left="360"/>
        <w:jc w:val="both"/>
      </w:pPr>
      <w:r w:rsidRPr="008543BE">
        <w:rPr>
          <w:lang w:val="en"/>
        </w:rPr>
        <w:t>In-depth knowledge in preparation of Sprint planning, Sprint Demos, Design level discussions, Functional Specification, and Test cases reviews.</w:t>
      </w:r>
    </w:p>
    <w:p w:rsidR="006B48C1" w:rsidRPr="008543BE" w:rsidRDefault="006B48C1" w:rsidP="00F37DE3">
      <w:pPr>
        <w:pStyle w:val="ListParagraph"/>
        <w:numPr>
          <w:ilvl w:val="0"/>
          <w:numId w:val="24"/>
        </w:numPr>
        <w:tabs>
          <w:tab w:val="left" w:pos="1260"/>
        </w:tabs>
        <w:ind w:left="360"/>
        <w:jc w:val="both"/>
      </w:pPr>
      <w:r w:rsidRPr="008543BE">
        <w:t xml:space="preserve">Diversified </w:t>
      </w:r>
      <w:r w:rsidRPr="008543BE">
        <w:rPr>
          <w:lang w:val="en"/>
        </w:rPr>
        <w:t>experience in Black Box Testing, White Box Testing, Integration Testing, System Testing, User Acceptance Testing (UAT), Functional Testing, Regression Testing, GUI Testing, Load Testing, and Performance Testing.</w:t>
      </w:r>
    </w:p>
    <w:p w:rsidR="006B48C1" w:rsidRPr="008543BE" w:rsidRDefault="006B48C1" w:rsidP="00F37DE3">
      <w:pPr>
        <w:pStyle w:val="ListParagraph"/>
        <w:numPr>
          <w:ilvl w:val="0"/>
          <w:numId w:val="24"/>
        </w:numPr>
        <w:tabs>
          <w:tab w:val="left" w:pos="1260"/>
        </w:tabs>
        <w:ind w:left="360"/>
        <w:jc w:val="both"/>
      </w:pPr>
      <w:r w:rsidRPr="008543BE">
        <w:t>Expertise in Acceptance Test Driven methodology (</w:t>
      </w:r>
      <w:r w:rsidRPr="008543BE">
        <w:rPr>
          <w:b/>
        </w:rPr>
        <w:t>ATDD</w:t>
      </w:r>
      <w:r w:rsidRPr="008543BE">
        <w:t>).</w:t>
      </w:r>
    </w:p>
    <w:p w:rsidR="006B48C1" w:rsidRPr="008543BE" w:rsidRDefault="006B48C1" w:rsidP="00F37DE3">
      <w:pPr>
        <w:pStyle w:val="ListParagraph"/>
        <w:numPr>
          <w:ilvl w:val="0"/>
          <w:numId w:val="24"/>
        </w:numPr>
        <w:tabs>
          <w:tab w:val="left" w:pos="1260"/>
        </w:tabs>
        <w:ind w:left="360"/>
        <w:jc w:val="both"/>
      </w:pPr>
      <w:r w:rsidRPr="008543BE">
        <w:t xml:space="preserve">Proficient in using </w:t>
      </w:r>
      <w:r w:rsidRPr="008543BE">
        <w:rPr>
          <w:b/>
        </w:rPr>
        <w:t>Team Foundation Server(TFS)</w:t>
      </w:r>
      <w:r w:rsidRPr="008543BE">
        <w:t xml:space="preserve">, </w:t>
      </w:r>
      <w:r w:rsidRPr="008543BE">
        <w:rPr>
          <w:b/>
        </w:rPr>
        <w:t>Microsoft Test Manager</w:t>
      </w:r>
      <w:r w:rsidRPr="008543BE">
        <w:t xml:space="preserve"> to perform Manual Testing.</w:t>
      </w:r>
    </w:p>
    <w:p w:rsidR="006B48C1" w:rsidRPr="008543BE" w:rsidRDefault="006B48C1" w:rsidP="00F37DE3">
      <w:pPr>
        <w:pStyle w:val="ListParagraph"/>
        <w:numPr>
          <w:ilvl w:val="0"/>
          <w:numId w:val="24"/>
        </w:numPr>
        <w:tabs>
          <w:tab w:val="left" w:pos="1260"/>
        </w:tabs>
        <w:ind w:left="360"/>
        <w:jc w:val="both"/>
      </w:pPr>
      <w:r w:rsidRPr="008543BE">
        <w:rPr>
          <w:lang w:val="en"/>
        </w:rPr>
        <w:t xml:space="preserve">Extensive experience in generating and customizing </w:t>
      </w:r>
      <w:r w:rsidRPr="008543BE">
        <w:rPr>
          <w:b/>
          <w:lang w:val="en"/>
        </w:rPr>
        <w:t xml:space="preserve">Quality Center Reports, Coverage Analysis Report, Test Execution Report, Test Set reports </w:t>
      </w:r>
      <w:r w:rsidRPr="008543BE">
        <w:rPr>
          <w:lang w:val="en"/>
        </w:rPr>
        <w:t xml:space="preserve">and </w:t>
      </w:r>
      <w:r w:rsidRPr="008543BE">
        <w:rPr>
          <w:b/>
          <w:lang w:val="en"/>
        </w:rPr>
        <w:t>Defect Reports.</w:t>
      </w:r>
    </w:p>
    <w:p w:rsidR="006B48C1" w:rsidRPr="008543BE" w:rsidRDefault="006B48C1" w:rsidP="00F37DE3">
      <w:pPr>
        <w:pStyle w:val="ListParagraph"/>
        <w:numPr>
          <w:ilvl w:val="0"/>
          <w:numId w:val="24"/>
        </w:numPr>
        <w:tabs>
          <w:tab w:val="left" w:pos="1260"/>
        </w:tabs>
        <w:ind w:left="360"/>
        <w:jc w:val="both"/>
      </w:pPr>
      <w:r w:rsidRPr="008543BE">
        <w:rPr>
          <w:lang w:val="en"/>
        </w:rPr>
        <w:t>Experience in Installing Application and Build Verification for Handheld Devices.</w:t>
      </w:r>
    </w:p>
    <w:p w:rsidR="006B48C1" w:rsidRPr="008543BE" w:rsidRDefault="006B48C1" w:rsidP="00F37DE3">
      <w:pPr>
        <w:pStyle w:val="ListParagraph"/>
        <w:numPr>
          <w:ilvl w:val="0"/>
          <w:numId w:val="24"/>
        </w:numPr>
        <w:tabs>
          <w:tab w:val="left" w:pos="1260"/>
        </w:tabs>
        <w:ind w:left="360"/>
        <w:jc w:val="both"/>
      </w:pPr>
      <w:r w:rsidRPr="008543BE">
        <w:rPr>
          <w:lang w:val="en"/>
        </w:rPr>
        <w:t>Experience in Test Bed Setup, Setting-up Test Lab, and Configuring Systems/devices, Networking, Installing builds and Troubleshooting.</w:t>
      </w:r>
    </w:p>
    <w:p w:rsidR="006B48C1" w:rsidRPr="008543BE" w:rsidRDefault="006B48C1" w:rsidP="00F37DE3">
      <w:pPr>
        <w:pStyle w:val="ListParagraph"/>
        <w:numPr>
          <w:ilvl w:val="0"/>
          <w:numId w:val="24"/>
        </w:numPr>
        <w:tabs>
          <w:tab w:val="left" w:pos="1260"/>
        </w:tabs>
        <w:ind w:left="360"/>
        <w:jc w:val="both"/>
      </w:pPr>
      <w:r w:rsidRPr="008543BE">
        <w:rPr>
          <w:lang w:val="en"/>
        </w:rPr>
        <w:t>Experience in Preparation of Training Templates, Review Reports, Daily Summary, Weekly Summary, Status reports and Metrics.</w:t>
      </w:r>
    </w:p>
    <w:p w:rsidR="006B48C1" w:rsidRPr="008543BE" w:rsidRDefault="006B48C1" w:rsidP="00F37DE3">
      <w:pPr>
        <w:pStyle w:val="ListParagraph"/>
        <w:numPr>
          <w:ilvl w:val="0"/>
          <w:numId w:val="24"/>
        </w:numPr>
        <w:tabs>
          <w:tab w:val="left" w:pos="1260"/>
        </w:tabs>
        <w:ind w:left="360"/>
        <w:jc w:val="both"/>
      </w:pPr>
      <w:r w:rsidRPr="008543BE">
        <w:rPr>
          <w:lang w:val="en"/>
        </w:rPr>
        <w:t>Extensively involved and represented test team for reviews of Test Strategies, Test Plans, and System skills.</w:t>
      </w:r>
    </w:p>
    <w:p w:rsidR="006B48C1" w:rsidRPr="008543BE" w:rsidRDefault="006B48C1" w:rsidP="00F37DE3">
      <w:pPr>
        <w:pStyle w:val="ListParagraph"/>
        <w:numPr>
          <w:ilvl w:val="0"/>
          <w:numId w:val="24"/>
        </w:numPr>
        <w:tabs>
          <w:tab w:val="left" w:pos="1260"/>
        </w:tabs>
        <w:ind w:left="360"/>
        <w:jc w:val="both"/>
      </w:pPr>
      <w:r w:rsidRPr="008543BE">
        <w:t xml:space="preserve">Involved in design and implementation of </w:t>
      </w:r>
      <w:r w:rsidRPr="008543BE">
        <w:rPr>
          <w:b/>
          <w:bCs/>
        </w:rPr>
        <w:t>Selenium WebDriver</w:t>
      </w:r>
      <w:r w:rsidRPr="008543BE">
        <w:t xml:space="preserve"> automation framework for smoke and regression test suites (</w:t>
      </w:r>
      <w:r w:rsidRPr="008543BE">
        <w:rPr>
          <w:b/>
        </w:rPr>
        <w:t>TestNG/JUnit</w:t>
      </w:r>
      <w:r w:rsidRPr="008543BE">
        <w:t>).</w:t>
      </w:r>
    </w:p>
    <w:p w:rsidR="006B48C1" w:rsidRPr="008543BE" w:rsidRDefault="006B48C1" w:rsidP="00F37DE3">
      <w:pPr>
        <w:pStyle w:val="ListParagraph"/>
        <w:numPr>
          <w:ilvl w:val="0"/>
          <w:numId w:val="24"/>
        </w:numPr>
        <w:tabs>
          <w:tab w:val="left" w:pos="1260"/>
        </w:tabs>
        <w:ind w:left="360"/>
        <w:jc w:val="both"/>
      </w:pPr>
      <w:r w:rsidRPr="008543BE">
        <w:t xml:space="preserve">Experience in </w:t>
      </w:r>
      <w:r w:rsidRPr="008543BE">
        <w:rPr>
          <w:b/>
        </w:rPr>
        <w:t>TDD, BDD</w:t>
      </w:r>
      <w:r w:rsidRPr="008543BE">
        <w:t xml:space="preserve"> style Frameworks with </w:t>
      </w:r>
      <w:r w:rsidRPr="008543BE">
        <w:rPr>
          <w:b/>
        </w:rPr>
        <w:t>Cucumber</w:t>
      </w:r>
      <w:r w:rsidRPr="008543BE">
        <w:t>.</w:t>
      </w:r>
    </w:p>
    <w:p w:rsidR="006B48C1" w:rsidRPr="008543BE" w:rsidRDefault="006B48C1" w:rsidP="00F37DE3">
      <w:pPr>
        <w:pStyle w:val="ListParagraph"/>
        <w:numPr>
          <w:ilvl w:val="0"/>
          <w:numId w:val="24"/>
        </w:numPr>
        <w:tabs>
          <w:tab w:val="left" w:pos="1260"/>
        </w:tabs>
        <w:ind w:left="360"/>
        <w:jc w:val="both"/>
      </w:pPr>
      <w:r w:rsidRPr="008543BE">
        <w:t xml:space="preserve">Expertise in using </w:t>
      </w:r>
      <w:r w:rsidRPr="008543BE">
        <w:rPr>
          <w:b/>
        </w:rPr>
        <w:t>HP ALM</w:t>
      </w:r>
      <w:r w:rsidRPr="008543BE">
        <w:t xml:space="preserve"> for test plan, test management, test run, defect tracking, result analysis and reporting.</w:t>
      </w:r>
    </w:p>
    <w:p w:rsidR="006B48C1" w:rsidRPr="008543BE" w:rsidRDefault="006B48C1" w:rsidP="00F37DE3">
      <w:pPr>
        <w:pStyle w:val="ListParagraph"/>
        <w:numPr>
          <w:ilvl w:val="0"/>
          <w:numId w:val="24"/>
        </w:numPr>
        <w:tabs>
          <w:tab w:val="left" w:pos="1260"/>
        </w:tabs>
        <w:ind w:left="360"/>
        <w:jc w:val="both"/>
      </w:pPr>
      <w:r w:rsidRPr="008543BE">
        <w:t>Experienced in Running</w:t>
      </w:r>
      <w:r w:rsidRPr="008543BE">
        <w:rPr>
          <w:b/>
        </w:rPr>
        <w:t xml:space="preserve"> </w:t>
      </w:r>
      <w:r w:rsidRPr="008543BE">
        <w:t>and</w:t>
      </w:r>
      <w:r w:rsidRPr="008543BE">
        <w:rPr>
          <w:b/>
        </w:rPr>
        <w:t xml:space="preserve"> </w:t>
      </w:r>
      <w:r w:rsidRPr="008543BE">
        <w:rPr>
          <w:bCs/>
        </w:rPr>
        <w:t>Debugging scripts</w:t>
      </w:r>
      <w:r w:rsidRPr="008543BE">
        <w:t xml:space="preserve"> in different environments, </w:t>
      </w:r>
      <w:r w:rsidRPr="008543BE">
        <w:rPr>
          <w:b/>
          <w:bCs/>
        </w:rPr>
        <w:t>Cross browser testing</w:t>
      </w:r>
      <w:r w:rsidRPr="008543BE">
        <w:t xml:space="preserve">, and </w:t>
      </w:r>
      <w:r w:rsidRPr="008543BE">
        <w:rPr>
          <w:b/>
          <w:bCs/>
        </w:rPr>
        <w:t>data validation</w:t>
      </w:r>
      <w:r w:rsidRPr="008543BE">
        <w:t>.</w:t>
      </w:r>
    </w:p>
    <w:p w:rsidR="006B48C1" w:rsidRPr="008543BE" w:rsidRDefault="006B48C1" w:rsidP="00F37DE3">
      <w:pPr>
        <w:pStyle w:val="ListParagraph"/>
        <w:numPr>
          <w:ilvl w:val="0"/>
          <w:numId w:val="24"/>
        </w:numPr>
        <w:tabs>
          <w:tab w:val="left" w:pos="1260"/>
        </w:tabs>
        <w:ind w:left="360"/>
        <w:jc w:val="both"/>
      </w:pPr>
      <w:r w:rsidRPr="008543BE">
        <w:rPr>
          <w:rFonts w:eastAsia="Arial"/>
        </w:rPr>
        <w:t xml:space="preserve">Experience in performance testing of service using </w:t>
      </w:r>
      <w:r w:rsidRPr="008543BE">
        <w:rPr>
          <w:rFonts w:eastAsia="Arial"/>
          <w:b/>
        </w:rPr>
        <w:t>JMeter</w:t>
      </w:r>
      <w:r w:rsidRPr="008543BE">
        <w:rPr>
          <w:rFonts w:eastAsia="Arial"/>
        </w:rPr>
        <w:t xml:space="preserve"> and </w:t>
      </w:r>
      <w:r w:rsidRPr="008543BE">
        <w:rPr>
          <w:rFonts w:eastAsia="Arial"/>
          <w:b/>
        </w:rPr>
        <w:t>Load runner.</w:t>
      </w:r>
    </w:p>
    <w:p w:rsidR="006B48C1" w:rsidRPr="008543BE" w:rsidRDefault="006B48C1" w:rsidP="00F37DE3">
      <w:pPr>
        <w:pStyle w:val="ListParagraph"/>
        <w:numPr>
          <w:ilvl w:val="0"/>
          <w:numId w:val="24"/>
        </w:numPr>
        <w:tabs>
          <w:tab w:val="left" w:pos="1260"/>
        </w:tabs>
        <w:ind w:left="360"/>
        <w:jc w:val="both"/>
      </w:pPr>
      <w:r w:rsidRPr="008543BE">
        <w:t xml:space="preserve">Experience with </w:t>
      </w:r>
      <w:r w:rsidRPr="008543BE">
        <w:rPr>
          <w:b/>
        </w:rPr>
        <w:t>BDD</w:t>
      </w:r>
      <w:r w:rsidRPr="008543BE">
        <w:t xml:space="preserve">, </w:t>
      </w:r>
      <w:r w:rsidRPr="008543BE">
        <w:rPr>
          <w:b/>
        </w:rPr>
        <w:t xml:space="preserve">ATDD, Data Driven, </w:t>
      </w:r>
      <w:r w:rsidRPr="008543BE">
        <w:t>and</w:t>
      </w:r>
      <w:r w:rsidRPr="008543BE">
        <w:rPr>
          <w:b/>
        </w:rPr>
        <w:t xml:space="preserve"> Key Word Driven Frameworks</w:t>
      </w:r>
      <w:r w:rsidRPr="008543BE">
        <w:t>.</w:t>
      </w:r>
    </w:p>
    <w:p w:rsidR="006B48C1" w:rsidRPr="00263589" w:rsidRDefault="006B48C1" w:rsidP="00F37DE3">
      <w:pPr>
        <w:pStyle w:val="ListParagraph"/>
        <w:numPr>
          <w:ilvl w:val="0"/>
          <w:numId w:val="24"/>
        </w:numPr>
        <w:tabs>
          <w:tab w:val="left" w:pos="1260"/>
        </w:tabs>
        <w:ind w:left="360"/>
        <w:jc w:val="both"/>
      </w:pPr>
      <w:r w:rsidRPr="008543BE">
        <w:t>Experience in testing native apps</w:t>
      </w:r>
      <w:r w:rsidRPr="008543BE">
        <w:rPr>
          <w:b/>
          <w:bCs/>
        </w:rPr>
        <w:t xml:space="preserve"> on iPhone, Android, </w:t>
      </w:r>
      <w:r w:rsidRPr="008543BE">
        <w:rPr>
          <w:bCs/>
        </w:rPr>
        <w:t>and</w:t>
      </w:r>
      <w:r w:rsidRPr="008543BE">
        <w:rPr>
          <w:b/>
          <w:bCs/>
        </w:rPr>
        <w:t xml:space="preserve"> iPod </w:t>
      </w:r>
      <w:r w:rsidRPr="008543BE">
        <w:rPr>
          <w:bCs/>
        </w:rPr>
        <w:t>devices manually.</w:t>
      </w:r>
    </w:p>
    <w:p w:rsidR="00263589" w:rsidRPr="008543BE" w:rsidRDefault="00263589" w:rsidP="00F37DE3">
      <w:pPr>
        <w:pStyle w:val="ListParagraph"/>
        <w:numPr>
          <w:ilvl w:val="0"/>
          <w:numId w:val="24"/>
        </w:numPr>
        <w:tabs>
          <w:tab w:val="left" w:pos="1260"/>
        </w:tabs>
        <w:ind w:left="360"/>
        <w:jc w:val="both"/>
      </w:pPr>
      <w:r>
        <w:rPr>
          <w:bCs/>
        </w:rPr>
        <w:t>Expertise in mobile automation using Appium and Perfecto for cloud based apps.</w:t>
      </w:r>
    </w:p>
    <w:p w:rsidR="006B48C1" w:rsidRPr="008543BE" w:rsidRDefault="006B48C1" w:rsidP="00F37DE3">
      <w:pPr>
        <w:pStyle w:val="ListParagraph"/>
        <w:numPr>
          <w:ilvl w:val="0"/>
          <w:numId w:val="24"/>
        </w:numPr>
        <w:tabs>
          <w:tab w:val="left" w:pos="1260"/>
        </w:tabs>
        <w:ind w:left="360"/>
        <w:jc w:val="both"/>
      </w:pPr>
      <w:r w:rsidRPr="008543BE">
        <w:t xml:space="preserve">Extensive knowledge in creating </w:t>
      </w:r>
      <w:r w:rsidRPr="008543BE">
        <w:rPr>
          <w:b/>
        </w:rPr>
        <w:t>SQL</w:t>
      </w:r>
      <w:r w:rsidRPr="008543BE">
        <w:t xml:space="preserve"> scripts for data validation.</w:t>
      </w:r>
    </w:p>
    <w:p w:rsidR="006B48C1" w:rsidRPr="008543BE" w:rsidRDefault="006B48C1" w:rsidP="00F37DE3">
      <w:pPr>
        <w:pStyle w:val="ListParagraph"/>
        <w:numPr>
          <w:ilvl w:val="0"/>
          <w:numId w:val="24"/>
        </w:numPr>
        <w:tabs>
          <w:tab w:val="left" w:pos="1260"/>
        </w:tabs>
        <w:ind w:left="360"/>
        <w:jc w:val="both"/>
      </w:pPr>
      <w:r w:rsidRPr="008543BE">
        <w:t xml:space="preserve">Experience in creating </w:t>
      </w:r>
      <w:r w:rsidRPr="008543BE">
        <w:rPr>
          <w:b/>
        </w:rPr>
        <w:t xml:space="preserve">Requirement Traceability Matrix </w:t>
      </w:r>
      <w:r w:rsidRPr="008543BE">
        <w:t>to ensure complete functional coverage of the requirements.</w:t>
      </w:r>
    </w:p>
    <w:p w:rsidR="006B48C1" w:rsidRPr="008543BE" w:rsidRDefault="006B48C1" w:rsidP="00F37DE3">
      <w:pPr>
        <w:pStyle w:val="ListParagraph"/>
        <w:numPr>
          <w:ilvl w:val="0"/>
          <w:numId w:val="24"/>
        </w:numPr>
        <w:tabs>
          <w:tab w:val="left" w:pos="1260"/>
        </w:tabs>
        <w:ind w:left="360"/>
        <w:jc w:val="both"/>
      </w:pPr>
      <w:r w:rsidRPr="008543BE">
        <w:t>Excellent knowledge in bug life cycle.</w:t>
      </w:r>
    </w:p>
    <w:p w:rsidR="006B48C1" w:rsidRPr="008543BE" w:rsidRDefault="006B48C1" w:rsidP="00F37DE3">
      <w:pPr>
        <w:pStyle w:val="ListParagraph"/>
        <w:numPr>
          <w:ilvl w:val="0"/>
          <w:numId w:val="24"/>
        </w:numPr>
        <w:tabs>
          <w:tab w:val="left" w:pos="1260"/>
        </w:tabs>
        <w:ind w:left="360"/>
        <w:jc w:val="both"/>
      </w:pPr>
      <w:r w:rsidRPr="008543BE">
        <w:rPr>
          <w:bCs/>
        </w:rPr>
        <w:t>Excellent communication and organizing skills with the ability to grasp and learn new things very quickly.</w:t>
      </w:r>
    </w:p>
    <w:p w:rsidR="006B48C1" w:rsidRPr="008543BE" w:rsidRDefault="006B48C1" w:rsidP="00F37DE3">
      <w:pPr>
        <w:pStyle w:val="ListParagraph"/>
        <w:numPr>
          <w:ilvl w:val="0"/>
          <w:numId w:val="24"/>
        </w:numPr>
        <w:suppressAutoHyphens/>
        <w:ind w:left="360"/>
        <w:jc w:val="both"/>
      </w:pPr>
      <w:r w:rsidRPr="008543BE">
        <w:t>Proven ability to work efficiently in both individual and team based environments</w:t>
      </w:r>
    </w:p>
    <w:p w:rsidR="006B48C1" w:rsidRPr="008543BE" w:rsidRDefault="006B48C1" w:rsidP="00F37DE3">
      <w:pPr>
        <w:tabs>
          <w:tab w:val="left" w:pos="284"/>
        </w:tabs>
        <w:jc w:val="both"/>
      </w:pPr>
    </w:p>
    <w:p w:rsidR="006B48C1" w:rsidRPr="008543BE" w:rsidRDefault="006B48C1" w:rsidP="00F37DE3">
      <w:pPr>
        <w:widowControl w:val="0"/>
        <w:autoSpaceDE w:val="0"/>
        <w:autoSpaceDN w:val="0"/>
        <w:adjustRightInd w:val="0"/>
        <w:jc w:val="both"/>
      </w:pPr>
    </w:p>
    <w:p w:rsidR="00DC569F" w:rsidRDefault="00DC569F" w:rsidP="00B76DB1">
      <w:pPr>
        <w:tabs>
          <w:tab w:val="right" w:pos="10224"/>
        </w:tabs>
        <w:jc w:val="both"/>
      </w:pPr>
    </w:p>
    <w:p w:rsidR="00B76DB1" w:rsidRDefault="00B76DB1" w:rsidP="00B76DB1">
      <w:pPr>
        <w:tabs>
          <w:tab w:val="right" w:pos="10224"/>
        </w:tabs>
        <w:jc w:val="both"/>
      </w:pPr>
    </w:p>
    <w:p w:rsidR="00B76DB1" w:rsidRDefault="00B76DB1" w:rsidP="00B76DB1">
      <w:pPr>
        <w:tabs>
          <w:tab w:val="right" w:pos="10224"/>
        </w:tabs>
        <w:jc w:val="both"/>
      </w:pPr>
    </w:p>
    <w:p w:rsidR="00B76DB1" w:rsidRDefault="00B76DB1" w:rsidP="00B76DB1">
      <w:pPr>
        <w:tabs>
          <w:tab w:val="right" w:pos="10224"/>
        </w:tabs>
        <w:jc w:val="both"/>
      </w:pPr>
    </w:p>
    <w:p w:rsidR="00B76DB1" w:rsidRDefault="00B76DB1" w:rsidP="00B76DB1">
      <w:pPr>
        <w:tabs>
          <w:tab w:val="right" w:pos="10224"/>
        </w:tabs>
        <w:jc w:val="both"/>
      </w:pPr>
    </w:p>
    <w:p w:rsidR="00B76DB1" w:rsidRPr="008543BE" w:rsidRDefault="00B76DB1" w:rsidP="00B76DB1">
      <w:pPr>
        <w:tabs>
          <w:tab w:val="right" w:pos="10224"/>
        </w:tabs>
        <w:jc w:val="both"/>
      </w:pPr>
    </w:p>
    <w:p w:rsidR="00A52E85" w:rsidRPr="008543BE" w:rsidRDefault="001B7278" w:rsidP="00F37DE3">
      <w:pPr>
        <w:tabs>
          <w:tab w:val="right" w:pos="10224"/>
        </w:tabs>
        <w:spacing w:before="60" w:after="60"/>
        <w:jc w:val="both"/>
        <w:rPr>
          <w:b/>
          <w:smallCaps/>
          <w:highlight w:val="lightGray"/>
        </w:rPr>
      </w:pPr>
      <w:r w:rsidRPr="008543BE">
        <w:rPr>
          <w:b/>
          <w:smallCaps/>
          <w:highlight w:val="lightGray"/>
        </w:rPr>
        <w:t>T</w:t>
      </w:r>
      <w:r w:rsidR="00DC569F" w:rsidRPr="008543BE">
        <w:rPr>
          <w:b/>
          <w:smallCaps/>
          <w:highlight w:val="lightGray"/>
        </w:rPr>
        <w:t>ECH</w:t>
      </w:r>
      <w:r w:rsidRPr="008543BE">
        <w:rPr>
          <w:b/>
          <w:smallCaps/>
          <w:highlight w:val="lightGray"/>
        </w:rPr>
        <w:t xml:space="preserve">NICAL </w:t>
      </w:r>
      <w:r w:rsidR="00DC569F" w:rsidRPr="008543BE">
        <w:rPr>
          <w:b/>
          <w:smallCaps/>
          <w:highlight w:val="lightGray"/>
        </w:rPr>
        <w:t>SKILLS</w:t>
      </w:r>
      <w:r w:rsidR="00F55B84" w:rsidRPr="008543BE">
        <w:rPr>
          <w:b/>
          <w:smallCaps/>
          <w:highlight w:val="lightGray"/>
        </w:rPr>
        <w:tab/>
      </w:r>
    </w:p>
    <w:p w:rsidR="000334B1" w:rsidRPr="008543BE" w:rsidRDefault="000334B1" w:rsidP="00F37DE3">
      <w:pPr>
        <w:pStyle w:val="ListParagraph"/>
        <w:jc w:val="both"/>
      </w:pPr>
    </w:p>
    <w:tbl>
      <w:tblPr>
        <w:tblW w:w="10350" w:type="dxa"/>
        <w:tblInd w:w="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3037"/>
        <w:gridCol w:w="7313"/>
      </w:tblGrid>
      <w:tr w:rsidR="000334B1" w:rsidRPr="008543BE" w:rsidTr="00D85C5F">
        <w:trPr>
          <w:trHeight w:val="251"/>
        </w:trPr>
        <w:tc>
          <w:tcPr>
            <w:tcW w:w="3037" w:type="dxa"/>
            <w:tcBorders>
              <w:top w:val="single" w:sz="4" w:space="0" w:color="auto"/>
              <w:left w:val="single" w:sz="4" w:space="0" w:color="auto"/>
              <w:bottom w:val="single" w:sz="4" w:space="0" w:color="auto"/>
              <w:right w:val="single" w:sz="4" w:space="0" w:color="auto"/>
            </w:tcBorders>
          </w:tcPr>
          <w:p w:rsidR="000334B1" w:rsidRPr="008543BE" w:rsidRDefault="000334B1" w:rsidP="00F37DE3">
            <w:pPr>
              <w:pStyle w:val="PlainText"/>
              <w:jc w:val="both"/>
              <w:rPr>
                <w:rFonts w:ascii="Times New Roman" w:hAnsi="Times New Roman"/>
                <w:sz w:val="24"/>
                <w:szCs w:val="24"/>
              </w:rPr>
            </w:pPr>
            <w:r w:rsidRPr="008543BE">
              <w:rPr>
                <w:rFonts w:ascii="Times New Roman" w:hAnsi="Times New Roman"/>
                <w:sz w:val="24"/>
                <w:szCs w:val="24"/>
              </w:rPr>
              <w:t>Browsers</w:t>
            </w:r>
          </w:p>
        </w:tc>
        <w:tc>
          <w:tcPr>
            <w:tcW w:w="7313" w:type="dxa"/>
            <w:tcBorders>
              <w:top w:val="single" w:sz="4" w:space="0" w:color="auto"/>
              <w:left w:val="single" w:sz="4" w:space="0" w:color="auto"/>
              <w:bottom w:val="single" w:sz="4" w:space="0" w:color="auto"/>
              <w:right w:val="single" w:sz="4" w:space="0" w:color="auto"/>
            </w:tcBorders>
          </w:tcPr>
          <w:p w:rsidR="000334B1" w:rsidRPr="008543BE" w:rsidRDefault="000334B1" w:rsidP="00F37DE3">
            <w:pPr>
              <w:pStyle w:val="PlainText"/>
              <w:jc w:val="both"/>
              <w:rPr>
                <w:rFonts w:ascii="Times New Roman" w:hAnsi="Times New Roman"/>
                <w:sz w:val="24"/>
                <w:szCs w:val="24"/>
              </w:rPr>
            </w:pPr>
            <w:r w:rsidRPr="008543BE">
              <w:rPr>
                <w:rFonts w:ascii="Times New Roman" w:hAnsi="Times New Roman"/>
                <w:sz w:val="24"/>
                <w:szCs w:val="24"/>
              </w:rPr>
              <w:t>Internet Explorer 6,7,8,910 and 11, Chrome, Firefox, Safari</w:t>
            </w:r>
          </w:p>
        </w:tc>
      </w:tr>
      <w:tr w:rsidR="000334B1" w:rsidRPr="008543BE" w:rsidTr="00D85C5F">
        <w:trPr>
          <w:trHeight w:val="190"/>
        </w:trPr>
        <w:tc>
          <w:tcPr>
            <w:tcW w:w="3037" w:type="dxa"/>
            <w:tcBorders>
              <w:top w:val="single" w:sz="4" w:space="0" w:color="auto"/>
              <w:left w:val="single" w:sz="4" w:space="0" w:color="auto"/>
              <w:bottom w:val="single" w:sz="4" w:space="0" w:color="auto"/>
              <w:right w:val="single" w:sz="4" w:space="0" w:color="auto"/>
            </w:tcBorders>
          </w:tcPr>
          <w:p w:rsidR="000334B1" w:rsidRPr="008543BE" w:rsidRDefault="000334B1" w:rsidP="00F37DE3">
            <w:pPr>
              <w:pStyle w:val="PlainText"/>
              <w:jc w:val="both"/>
              <w:rPr>
                <w:rFonts w:ascii="Times New Roman" w:hAnsi="Times New Roman"/>
                <w:sz w:val="24"/>
                <w:szCs w:val="24"/>
              </w:rPr>
            </w:pPr>
            <w:r w:rsidRPr="008543BE">
              <w:rPr>
                <w:rFonts w:ascii="Times New Roman" w:hAnsi="Times New Roman"/>
                <w:sz w:val="24"/>
                <w:szCs w:val="24"/>
              </w:rPr>
              <w:t>Languages</w:t>
            </w:r>
          </w:p>
        </w:tc>
        <w:tc>
          <w:tcPr>
            <w:tcW w:w="7313" w:type="dxa"/>
            <w:tcBorders>
              <w:top w:val="single" w:sz="4" w:space="0" w:color="auto"/>
              <w:left w:val="single" w:sz="4" w:space="0" w:color="auto"/>
              <w:bottom w:val="single" w:sz="4" w:space="0" w:color="auto"/>
              <w:right w:val="single" w:sz="4" w:space="0" w:color="auto"/>
            </w:tcBorders>
          </w:tcPr>
          <w:p w:rsidR="000334B1" w:rsidRPr="008543BE" w:rsidRDefault="00616116" w:rsidP="00F37DE3">
            <w:pPr>
              <w:jc w:val="both"/>
              <w:rPr>
                <w:b/>
                <w:bCs/>
              </w:rPr>
            </w:pPr>
            <w:r w:rsidRPr="008543BE">
              <w:t>Core Java</w:t>
            </w:r>
            <w:r w:rsidR="006B48C1" w:rsidRPr="008543BE">
              <w:t>,</w:t>
            </w:r>
            <w:r w:rsidR="00F8358F" w:rsidRPr="008543BE">
              <w:t xml:space="preserve"> Java Script</w:t>
            </w:r>
          </w:p>
        </w:tc>
      </w:tr>
      <w:tr w:rsidR="000334B1" w:rsidRPr="008543BE" w:rsidTr="00D85C5F">
        <w:trPr>
          <w:trHeight w:val="190"/>
        </w:trPr>
        <w:tc>
          <w:tcPr>
            <w:tcW w:w="3037" w:type="dxa"/>
            <w:tcBorders>
              <w:top w:val="single" w:sz="4" w:space="0" w:color="auto"/>
              <w:left w:val="single" w:sz="4" w:space="0" w:color="auto"/>
              <w:bottom w:val="single" w:sz="4" w:space="0" w:color="auto"/>
              <w:right w:val="single" w:sz="4" w:space="0" w:color="auto"/>
            </w:tcBorders>
          </w:tcPr>
          <w:p w:rsidR="000334B1" w:rsidRPr="008543BE" w:rsidRDefault="000334B1" w:rsidP="00F37DE3">
            <w:pPr>
              <w:pStyle w:val="PlainText"/>
              <w:jc w:val="both"/>
              <w:rPr>
                <w:rFonts w:ascii="Times New Roman" w:hAnsi="Times New Roman"/>
                <w:sz w:val="24"/>
                <w:szCs w:val="24"/>
              </w:rPr>
            </w:pPr>
            <w:r w:rsidRPr="008543BE">
              <w:rPr>
                <w:rFonts w:ascii="Times New Roman" w:hAnsi="Times New Roman"/>
                <w:sz w:val="24"/>
                <w:szCs w:val="24"/>
              </w:rPr>
              <w:t>Testing tools</w:t>
            </w:r>
          </w:p>
        </w:tc>
        <w:tc>
          <w:tcPr>
            <w:tcW w:w="7313" w:type="dxa"/>
            <w:tcBorders>
              <w:top w:val="single" w:sz="4" w:space="0" w:color="auto"/>
              <w:left w:val="single" w:sz="4" w:space="0" w:color="auto"/>
              <w:bottom w:val="single" w:sz="4" w:space="0" w:color="auto"/>
              <w:right w:val="single" w:sz="4" w:space="0" w:color="auto"/>
            </w:tcBorders>
          </w:tcPr>
          <w:p w:rsidR="000334B1" w:rsidRPr="008543BE" w:rsidRDefault="000334B1" w:rsidP="00F37DE3">
            <w:pPr>
              <w:pStyle w:val="PlainText"/>
              <w:jc w:val="both"/>
              <w:rPr>
                <w:rFonts w:ascii="Times New Roman" w:hAnsi="Times New Roman"/>
                <w:sz w:val="24"/>
                <w:szCs w:val="24"/>
              </w:rPr>
            </w:pPr>
            <w:r w:rsidRPr="008543BE">
              <w:rPr>
                <w:rFonts w:ascii="Times New Roman" w:hAnsi="Times New Roman"/>
                <w:sz w:val="24"/>
                <w:szCs w:val="24"/>
              </w:rPr>
              <w:t xml:space="preserve">Selenium (IDE, RC, Web Driver, and </w:t>
            </w:r>
            <w:r w:rsidR="006B48C1" w:rsidRPr="008543BE">
              <w:rPr>
                <w:rFonts w:ascii="Times New Roman" w:hAnsi="Times New Roman"/>
                <w:sz w:val="24"/>
                <w:szCs w:val="24"/>
              </w:rPr>
              <w:t>GRID), Quality Center,</w:t>
            </w:r>
            <w:r w:rsidR="008051B8" w:rsidRPr="008543BE">
              <w:rPr>
                <w:rFonts w:ascii="Times New Roman" w:hAnsi="Times New Roman"/>
                <w:sz w:val="24"/>
                <w:szCs w:val="24"/>
              </w:rPr>
              <w:t xml:space="preserve"> </w:t>
            </w:r>
            <w:r w:rsidRPr="008543BE">
              <w:rPr>
                <w:rFonts w:ascii="Times New Roman" w:hAnsi="Times New Roman"/>
                <w:sz w:val="24"/>
                <w:szCs w:val="24"/>
              </w:rPr>
              <w:t>TestNG,</w:t>
            </w:r>
            <w:r w:rsidR="006B48C1" w:rsidRPr="008543BE">
              <w:rPr>
                <w:rFonts w:ascii="Times New Roman" w:hAnsi="Times New Roman"/>
                <w:sz w:val="24"/>
                <w:szCs w:val="24"/>
              </w:rPr>
              <w:t xml:space="preserve"> Junit, Appium, </w:t>
            </w:r>
            <w:r w:rsidR="00263589">
              <w:rPr>
                <w:rFonts w:ascii="Times New Roman" w:hAnsi="Times New Roman"/>
                <w:sz w:val="24"/>
                <w:szCs w:val="24"/>
              </w:rPr>
              <w:t xml:space="preserve">Perfecto, </w:t>
            </w:r>
            <w:r w:rsidR="006B48C1" w:rsidRPr="008543BE">
              <w:rPr>
                <w:rFonts w:ascii="Times New Roman" w:hAnsi="Times New Roman"/>
                <w:sz w:val="24"/>
                <w:szCs w:val="24"/>
              </w:rPr>
              <w:t>JMeter</w:t>
            </w:r>
            <w:r w:rsidRPr="008543BE">
              <w:rPr>
                <w:rFonts w:ascii="Times New Roman" w:hAnsi="Times New Roman"/>
                <w:sz w:val="24"/>
                <w:szCs w:val="24"/>
              </w:rPr>
              <w:t xml:space="preserve">, cucumber, </w:t>
            </w:r>
            <w:r w:rsidR="00637297">
              <w:rPr>
                <w:rFonts w:ascii="Times New Roman" w:hAnsi="Times New Roman"/>
                <w:sz w:val="24"/>
                <w:szCs w:val="24"/>
              </w:rPr>
              <w:t xml:space="preserve">SOAP, REST, </w:t>
            </w:r>
            <w:r w:rsidRPr="008543BE">
              <w:rPr>
                <w:rFonts w:ascii="Times New Roman" w:hAnsi="Times New Roman"/>
                <w:sz w:val="24"/>
                <w:szCs w:val="24"/>
              </w:rPr>
              <w:t>HP LoadRunner,</w:t>
            </w:r>
            <w:r w:rsidRPr="008543BE">
              <w:rPr>
                <w:rFonts w:ascii="Times New Roman" w:hAnsi="Times New Roman"/>
                <w:color w:val="000000"/>
                <w:sz w:val="24"/>
                <w:szCs w:val="24"/>
              </w:rPr>
              <w:t xml:space="preserve"> TDD, BDD</w:t>
            </w:r>
            <w:r w:rsidR="007D7F7C" w:rsidRPr="008543BE">
              <w:rPr>
                <w:rFonts w:ascii="Times New Roman" w:hAnsi="Times New Roman"/>
                <w:color w:val="000000"/>
                <w:sz w:val="24"/>
                <w:szCs w:val="24"/>
              </w:rPr>
              <w:t>, HP ALM</w:t>
            </w:r>
            <w:r w:rsidR="006B48C1" w:rsidRPr="008543BE">
              <w:rPr>
                <w:rFonts w:ascii="Times New Roman" w:hAnsi="Times New Roman"/>
                <w:color w:val="000000"/>
                <w:sz w:val="24"/>
                <w:szCs w:val="24"/>
              </w:rPr>
              <w:t>, TFS, MTM, Jenkins, GIT</w:t>
            </w:r>
          </w:p>
        </w:tc>
      </w:tr>
      <w:tr w:rsidR="000334B1" w:rsidRPr="008543BE" w:rsidTr="00D85C5F">
        <w:trPr>
          <w:trHeight w:val="206"/>
        </w:trPr>
        <w:tc>
          <w:tcPr>
            <w:tcW w:w="3037" w:type="dxa"/>
            <w:tcBorders>
              <w:top w:val="single" w:sz="4" w:space="0" w:color="auto"/>
              <w:left w:val="single" w:sz="4" w:space="0" w:color="auto"/>
              <w:bottom w:val="single" w:sz="4" w:space="0" w:color="auto"/>
              <w:right w:val="single" w:sz="4" w:space="0" w:color="auto"/>
            </w:tcBorders>
          </w:tcPr>
          <w:p w:rsidR="000334B1" w:rsidRPr="008543BE" w:rsidRDefault="000334B1" w:rsidP="00F37DE3">
            <w:pPr>
              <w:jc w:val="both"/>
            </w:pPr>
            <w:r w:rsidRPr="008543BE">
              <w:t>Reporting tools</w:t>
            </w:r>
          </w:p>
        </w:tc>
        <w:tc>
          <w:tcPr>
            <w:tcW w:w="7313" w:type="dxa"/>
            <w:tcBorders>
              <w:top w:val="single" w:sz="4" w:space="0" w:color="auto"/>
              <w:left w:val="single" w:sz="4" w:space="0" w:color="auto"/>
              <w:bottom w:val="single" w:sz="4" w:space="0" w:color="auto"/>
              <w:right w:val="single" w:sz="4" w:space="0" w:color="auto"/>
            </w:tcBorders>
          </w:tcPr>
          <w:p w:rsidR="000334B1" w:rsidRPr="008543BE" w:rsidRDefault="006B48C1" w:rsidP="00F37DE3">
            <w:pPr>
              <w:pStyle w:val="PlainText"/>
              <w:jc w:val="both"/>
              <w:rPr>
                <w:rFonts w:ascii="Times New Roman" w:hAnsi="Times New Roman"/>
                <w:sz w:val="24"/>
                <w:szCs w:val="24"/>
              </w:rPr>
            </w:pPr>
            <w:r w:rsidRPr="008543BE">
              <w:rPr>
                <w:rFonts w:ascii="Times New Roman" w:hAnsi="Times New Roman"/>
                <w:sz w:val="24"/>
                <w:szCs w:val="24"/>
              </w:rPr>
              <w:t>Jira</w:t>
            </w:r>
            <w:r w:rsidR="000334B1" w:rsidRPr="008543BE">
              <w:rPr>
                <w:rFonts w:ascii="Times New Roman" w:hAnsi="Times New Roman"/>
                <w:sz w:val="24"/>
                <w:szCs w:val="24"/>
              </w:rPr>
              <w:t>, Quality center, Rally</w:t>
            </w:r>
            <w:r w:rsidRPr="008543BE">
              <w:rPr>
                <w:rFonts w:ascii="Times New Roman" w:hAnsi="Times New Roman"/>
                <w:sz w:val="24"/>
                <w:szCs w:val="24"/>
              </w:rPr>
              <w:t>, HP ALM, TFS</w:t>
            </w:r>
          </w:p>
        </w:tc>
      </w:tr>
      <w:tr w:rsidR="000334B1" w:rsidRPr="008543BE" w:rsidTr="00D85C5F">
        <w:trPr>
          <w:trHeight w:val="242"/>
        </w:trPr>
        <w:tc>
          <w:tcPr>
            <w:tcW w:w="3037" w:type="dxa"/>
            <w:tcBorders>
              <w:top w:val="single" w:sz="4" w:space="0" w:color="auto"/>
              <w:left w:val="single" w:sz="4" w:space="0" w:color="auto"/>
              <w:bottom w:val="single" w:sz="4" w:space="0" w:color="auto"/>
              <w:right w:val="single" w:sz="4" w:space="0" w:color="auto"/>
            </w:tcBorders>
          </w:tcPr>
          <w:p w:rsidR="000334B1" w:rsidRPr="008543BE" w:rsidRDefault="000334B1" w:rsidP="00F37DE3">
            <w:pPr>
              <w:pStyle w:val="PlainText"/>
              <w:jc w:val="both"/>
              <w:rPr>
                <w:rFonts w:ascii="Times New Roman" w:hAnsi="Times New Roman"/>
                <w:sz w:val="24"/>
                <w:szCs w:val="24"/>
              </w:rPr>
            </w:pPr>
            <w:r w:rsidRPr="008543BE">
              <w:rPr>
                <w:rFonts w:ascii="Times New Roman" w:hAnsi="Times New Roman"/>
                <w:sz w:val="24"/>
                <w:szCs w:val="24"/>
              </w:rPr>
              <w:t>Operating Systems</w:t>
            </w:r>
          </w:p>
        </w:tc>
        <w:tc>
          <w:tcPr>
            <w:tcW w:w="7313" w:type="dxa"/>
            <w:tcBorders>
              <w:top w:val="single" w:sz="4" w:space="0" w:color="auto"/>
              <w:left w:val="single" w:sz="4" w:space="0" w:color="auto"/>
              <w:bottom w:val="single" w:sz="4" w:space="0" w:color="auto"/>
              <w:right w:val="single" w:sz="4" w:space="0" w:color="auto"/>
            </w:tcBorders>
          </w:tcPr>
          <w:p w:rsidR="000334B1" w:rsidRPr="008543BE" w:rsidRDefault="00616116" w:rsidP="00F37DE3">
            <w:pPr>
              <w:pStyle w:val="PlainText"/>
              <w:jc w:val="both"/>
              <w:rPr>
                <w:rFonts w:ascii="Times New Roman" w:hAnsi="Times New Roman"/>
                <w:sz w:val="24"/>
                <w:szCs w:val="24"/>
              </w:rPr>
            </w:pPr>
            <w:r w:rsidRPr="008543BE">
              <w:rPr>
                <w:rFonts w:ascii="Times New Roman" w:hAnsi="Times New Roman"/>
                <w:sz w:val="24"/>
                <w:szCs w:val="24"/>
              </w:rPr>
              <w:t xml:space="preserve">Windows </w:t>
            </w:r>
            <w:r w:rsidR="000334B1" w:rsidRPr="008543BE">
              <w:rPr>
                <w:rFonts w:ascii="Times New Roman" w:hAnsi="Times New Roman"/>
                <w:sz w:val="24"/>
                <w:szCs w:val="24"/>
              </w:rPr>
              <w:t xml:space="preserve">, Linux </w:t>
            </w:r>
            <w:r w:rsidR="008051B8" w:rsidRPr="008543BE">
              <w:rPr>
                <w:rFonts w:ascii="Times New Roman" w:hAnsi="Times New Roman"/>
                <w:sz w:val="24"/>
                <w:szCs w:val="24"/>
              </w:rPr>
              <w:t>, MSO</w:t>
            </w:r>
            <w:r w:rsidR="00172D02" w:rsidRPr="008543BE">
              <w:rPr>
                <w:rFonts w:ascii="Times New Roman" w:hAnsi="Times New Roman"/>
                <w:sz w:val="24"/>
                <w:szCs w:val="24"/>
              </w:rPr>
              <w:t>ffice tool kit</w:t>
            </w:r>
          </w:p>
        </w:tc>
      </w:tr>
      <w:tr w:rsidR="000334B1" w:rsidRPr="008543BE" w:rsidTr="00D85C5F">
        <w:trPr>
          <w:trHeight w:val="211"/>
        </w:trPr>
        <w:tc>
          <w:tcPr>
            <w:tcW w:w="3037" w:type="dxa"/>
            <w:tcBorders>
              <w:top w:val="single" w:sz="4" w:space="0" w:color="auto"/>
              <w:left w:val="single" w:sz="4" w:space="0" w:color="auto"/>
              <w:bottom w:val="single" w:sz="4" w:space="0" w:color="auto"/>
              <w:right w:val="single" w:sz="4" w:space="0" w:color="auto"/>
            </w:tcBorders>
          </w:tcPr>
          <w:p w:rsidR="000334B1" w:rsidRPr="008543BE" w:rsidRDefault="000334B1" w:rsidP="00F37DE3">
            <w:pPr>
              <w:pStyle w:val="PlainText"/>
              <w:jc w:val="both"/>
              <w:rPr>
                <w:rFonts w:ascii="Times New Roman" w:hAnsi="Times New Roman"/>
                <w:sz w:val="24"/>
                <w:szCs w:val="24"/>
              </w:rPr>
            </w:pPr>
            <w:r w:rsidRPr="008543BE">
              <w:rPr>
                <w:rFonts w:ascii="Times New Roman" w:hAnsi="Times New Roman"/>
                <w:sz w:val="24"/>
                <w:szCs w:val="24"/>
              </w:rPr>
              <w:t>Data Access Languages</w:t>
            </w:r>
          </w:p>
        </w:tc>
        <w:tc>
          <w:tcPr>
            <w:tcW w:w="7313" w:type="dxa"/>
            <w:tcBorders>
              <w:top w:val="single" w:sz="4" w:space="0" w:color="auto"/>
              <w:left w:val="single" w:sz="4" w:space="0" w:color="auto"/>
              <w:bottom w:val="single" w:sz="4" w:space="0" w:color="auto"/>
              <w:right w:val="single" w:sz="4" w:space="0" w:color="auto"/>
            </w:tcBorders>
          </w:tcPr>
          <w:p w:rsidR="000334B1" w:rsidRPr="008543BE" w:rsidRDefault="006B48C1" w:rsidP="00F37DE3">
            <w:pPr>
              <w:pStyle w:val="PlainText"/>
              <w:jc w:val="both"/>
              <w:rPr>
                <w:rFonts w:ascii="Times New Roman" w:hAnsi="Times New Roman"/>
                <w:sz w:val="24"/>
                <w:szCs w:val="24"/>
              </w:rPr>
            </w:pPr>
            <w:r w:rsidRPr="008543BE">
              <w:rPr>
                <w:rFonts w:ascii="Times New Roman" w:hAnsi="Times New Roman"/>
                <w:sz w:val="24"/>
                <w:szCs w:val="24"/>
              </w:rPr>
              <w:t xml:space="preserve">SQL and PL/SQL, </w:t>
            </w:r>
          </w:p>
        </w:tc>
      </w:tr>
      <w:tr w:rsidR="000334B1" w:rsidRPr="008543BE" w:rsidTr="00D85C5F">
        <w:trPr>
          <w:trHeight w:val="215"/>
        </w:trPr>
        <w:tc>
          <w:tcPr>
            <w:tcW w:w="3037" w:type="dxa"/>
            <w:tcBorders>
              <w:top w:val="single" w:sz="4" w:space="0" w:color="auto"/>
              <w:left w:val="single" w:sz="4" w:space="0" w:color="auto"/>
              <w:bottom w:val="single" w:sz="4" w:space="0" w:color="auto"/>
              <w:right w:val="single" w:sz="4" w:space="0" w:color="auto"/>
            </w:tcBorders>
          </w:tcPr>
          <w:p w:rsidR="000334B1" w:rsidRPr="008543BE" w:rsidRDefault="000334B1" w:rsidP="00F37DE3">
            <w:pPr>
              <w:pStyle w:val="PlainText"/>
              <w:jc w:val="both"/>
              <w:rPr>
                <w:rFonts w:ascii="Times New Roman" w:hAnsi="Times New Roman"/>
                <w:sz w:val="24"/>
                <w:szCs w:val="24"/>
              </w:rPr>
            </w:pPr>
            <w:r w:rsidRPr="008543BE">
              <w:rPr>
                <w:rFonts w:ascii="Times New Roman" w:hAnsi="Times New Roman"/>
                <w:sz w:val="24"/>
                <w:szCs w:val="24"/>
              </w:rPr>
              <w:t>Database Servers</w:t>
            </w:r>
          </w:p>
        </w:tc>
        <w:tc>
          <w:tcPr>
            <w:tcW w:w="7313" w:type="dxa"/>
            <w:tcBorders>
              <w:top w:val="single" w:sz="4" w:space="0" w:color="auto"/>
              <w:left w:val="single" w:sz="4" w:space="0" w:color="auto"/>
              <w:bottom w:val="single" w:sz="4" w:space="0" w:color="auto"/>
              <w:right w:val="single" w:sz="4" w:space="0" w:color="auto"/>
            </w:tcBorders>
          </w:tcPr>
          <w:p w:rsidR="000334B1" w:rsidRPr="008543BE" w:rsidRDefault="000334B1" w:rsidP="00F37DE3">
            <w:pPr>
              <w:pStyle w:val="PlainText"/>
              <w:jc w:val="both"/>
              <w:rPr>
                <w:rFonts w:ascii="Times New Roman" w:hAnsi="Times New Roman"/>
                <w:sz w:val="24"/>
                <w:szCs w:val="24"/>
              </w:rPr>
            </w:pPr>
            <w:r w:rsidRPr="008543BE">
              <w:rPr>
                <w:rFonts w:ascii="Times New Roman" w:hAnsi="Times New Roman"/>
                <w:color w:val="000000"/>
                <w:sz w:val="24"/>
                <w:szCs w:val="24"/>
              </w:rPr>
              <w:t>OR</w:t>
            </w:r>
            <w:r w:rsidR="006B48C1" w:rsidRPr="008543BE">
              <w:rPr>
                <w:rFonts w:ascii="Times New Roman" w:hAnsi="Times New Roman"/>
                <w:color w:val="000000"/>
                <w:sz w:val="24"/>
                <w:szCs w:val="24"/>
              </w:rPr>
              <w:t>ACLE, SQL Server</w:t>
            </w:r>
            <w:r w:rsidRPr="008543BE">
              <w:rPr>
                <w:rFonts w:ascii="Times New Roman" w:hAnsi="Times New Roman"/>
                <w:color w:val="000000"/>
                <w:sz w:val="24"/>
                <w:szCs w:val="24"/>
              </w:rPr>
              <w:t>.</w:t>
            </w:r>
          </w:p>
        </w:tc>
      </w:tr>
      <w:tr w:rsidR="000334B1" w:rsidRPr="008543BE" w:rsidTr="00D85C5F">
        <w:trPr>
          <w:trHeight w:val="79"/>
        </w:trPr>
        <w:tc>
          <w:tcPr>
            <w:tcW w:w="3037" w:type="dxa"/>
            <w:tcBorders>
              <w:top w:val="single" w:sz="4" w:space="0" w:color="auto"/>
              <w:left w:val="single" w:sz="4" w:space="0" w:color="auto"/>
              <w:bottom w:val="single" w:sz="4" w:space="0" w:color="auto"/>
              <w:right w:val="single" w:sz="4" w:space="0" w:color="auto"/>
            </w:tcBorders>
          </w:tcPr>
          <w:p w:rsidR="000334B1" w:rsidRPr="008543BE" w:rsidRDefault="000334B1" w:rsidP="00F37DE3">
            <w:pPr>
              <w:pStyle w:val="PlainText"/>
              <w:jc w:val="both"/>
              <w:rPr>
                <w:rFonts w:ascii="Times New Roman" w:hAnsi="Times New Roman"/>
                <w:sz w:val="24"/>
                <w:szCs w:val="24"/>
              </w:rPr>
            </w:pPr>
            <w:r w:rsidRPr="008543BE">
              <w:rPr>
                <w:rFonts w:ascii="Times New Roman" w:hAnsi="Times New Roman"/>
                <w:sz w:val="24"/>
                <w:szCs w:val="24"/>
              </w:rPr>
              <w:t>GUI / IDE/Frameworks</w:t>
            </w:r>
          </w:p>
        </w:tc>
        <w:tc>
          <w:tcPr>
            <w:tcW w:w="7313" w:type="dxa"/>
            <w:tcBorders>
              <w:top w:val="single" w:sz="4" w:space="0" w:color="auto"/>
              <w:left w:val="single" w:sz="4" w:space="0" w:color="auto"/>
              <w:bottom w:val="single" w:sz="4" w:space="0" w:color="auto"/>
              <w:right w:val="single" w:sz="4" w:space="0" w:color="auto"/>
            </w:tcBorders>
          </w:tcPr>
          <w:p w:rsidR="000334B1" w:rsidRPr="008543BE" w:rsidRDefault="006B48C1" w:rsidP="00F37DE3">
            <w:pPr>
              <w:pStyle w:val="PlainText"/>
              <w:jc w:val="both"/>
              <w:rPr>
                <w:rFonts w:ascii="Times New Roman" w:hAnsi="Times New Roman"/>
                <w:color w:val="000000"/>
                <w:sz w:val="24"/>
                <w:szCs w:val="24"/>
              </w:rPr>
            </w:pPr>
            <w:r w:rsidRPr="008543BE">
              <w:rPr>
                <w:rFonts w:ascii="Times New Roman" w:hAnsi="Times New Roman"/>
                <w:color w:val="000000"/>
                <w:sz w:val="24"/>
                <w:szCs w:val="24"/>
              </w:rPr>
              <w:t>Eclipse</w:t>
            </w:r>
            <w:r w:rsidR="000334B1" w:rsidRPr="008543BE">
              <w:rPr>
                <w:rFonts w:ascii="Times New Roman" w:hAnsi="Times New Roman"/>
                <w:color w:val="000000"/>
                <w:sz w:val="24"/>
                <w:szCs w:val="24"/>
              </w:rPr>
              <w:t xml:space="preserve">, Junit, TestNG, </w:t>
            </w:r>
            <w:r w:rsidR="007D7F7C" w:rsidRPr="008543BE">
              <w:rPr>
                <w:rFonts w:ascii="Times New Roman" w:hAnsi="Times New Roman"/>
                <w:color w:val="000000"/>
                <w:sz w:val="24"/>
                <w:szCs w:val="24"/>
              </w:rPr>
              <w:t xml:space="preserve">ANT, </w:t>
            </w:r>
            <w:r w:rsidR="008051B8" w:rsidRPr="008543BE">
              <w:rPr>
                <w:rFonts w:ascii="Times New Roman" w:hAnsi="Times New Roman"/>
                <w:color w:val="000000"/>
                <w:sz w:val="24"/>
                <w:szCs w:val="24"/>
              </w:rPr>
              <w:t>Maven.</w:t>
            </w:r>
          </w:p>
        </w:tc>
      </w:tr>
    </w:tbl>
    <w:p w:rsidR="000334B1" w:rsidRPr="008543BE" w:rsidRDefault="000334B1" w:rsidP="00F37DE3">
      <w:pPr>
        <w:pStyle w:val="ListParagraph"/>
        <w:jc w:val="both"/>
      </w:pPr>
    </w:p>
    <w:p w:rsidR="008051B8" w:rsidRDefault="00917D92" w:rsidP="00F37DE3">
      <w:pPr>
        <w:tabs>
          <w:tab w:val="right" w:pos="10224"/>
        </w:tabs>
        <w:spacing w:before="60" w:after="60"/>
        <w:jc w:val="both"/>
        <w:rPr>
          <w:b/>
          <w:smallCaps/>
        </w:rPr>
      </w:pPr>
      <w:r w:rsidRPr="008543BE">
        <w:rPr>
          <w:b/>
          <w:smallCaps/>
          <w:highlight w:val="lightGray"/>
        </w:rPr>
        <w:t xml:space="preserve">PROFESSIONAL </w:t>
      </w:r>
      <w:r w:rsidR="00A52E85" w:rsidRPr="008543BE">
        <w:rPr>
          <w:b/>
          <w:smallCaps/>
          <w:highlight w:val="lightGray"/>
        </w:rPr>
        <w:t>E</w:t>
      </w:r>
      <w:r w:rsidRPr="008543BE">
        <w:rPr>
          <w:b/>
          <w:smallCaps/>
          <w:highlight w:val="lightGray"/>
        </w:rPr>
        <w:t>XPERIENCE</w:t>
      </w:r>
      <w:r w:rsidRPr="008543BE">
        <w:rPr>
          <w:b/>
          <w:smallCaps/>
          <w:highlight w:val="lightGray"/>
        </w:rPr>
        <w:tab/>
      </w:r>
    </w:p>
    <w:p w:rsidR="00855A1F" w:rsidRPr="008543BE" w:rsidRDefault="00B27D44" w:rsidP="00F37DE3">
      <w:pPr>
        <w:contextualSpacing/>
        <w:jc w:val="both"/>
        <w:rPr>
          <w:b/>
        </w:rPr>
      </w:pPr>
      <w:r w:rsidRPr="008543BE">
        <w:rPr>
          <w:b/>
        </w:rPr>
        <w:t>Lamar University, Beaumont, TX</w:t>
      </w:r>
      <w:r w:rsidRPr="008543BE">
        <w:rPr>
          <w:b/>
          <w:lang w:val="en"/>
        </w:rPr>
        <w:t xml:space="preserve"> </w:t>
      </w:r>
      <w:r w:rsidR="00855A1F">
        <w:rPr>
          <w:b/>
          <w:lang w:val="en"/>
        </w:rPr>
        <w:t xml:space="preserve">                                                                         </w:t>
      </w:r>
      <w:r w:rsidR="00855A1F" w:rsidRPr="008543BE">
        <w:rPr>
          <w:b/>
        </w:rPr>
        <w:t xml:space="preserve">Aug 2015 - Aug 2016  </w:t>
      </w:r>
    </w:p>
    <w:p w:rsidR="00B27D44" w:rsidRPr="008543BE" w:rsidRDefault="00263589" w:rsidP="00F37DE3">
      <w:pPr>
        <w:jc w:val="both"/>
        <w:rPr>
          <w:b/>
          <w:lang w:val="en"/>
        </w:rPr>
      </w:pPr>
      <w:r>
        <w:rPr>
          <w:b/>
          <w:lang w:val="en"/>
        </w:rPr>
        <w:t>QA</w:t>
      </w:r>
      <w:r w:rsidR="00633BAA">
        <w:rPr>
          <w:b/>
          <w:lang w:val="en"/>
        </w:rPr>
        <w:t xml:space="preserve"> </w:t>
      </w:r>
      <w:r w:rsidR="00B27D44" w:rsidRPr="008543BE">
        <w:rPr>
          <w:b/>
          <w:lang w:val="en"/>
        </w:rPr>
        <w:t>Tester</w:t>
      </w:r>
    </w:p>
    <w:p w:rsidR="00B27D44" w:rsidRDefault="00B27D44" w:rsidP="00F37DE3">
      <w:pPr>
        <w:jc w:val="both"/>
        <w:rPr>
          <w:b/>
          <w:lang w:val="en"/>
        </w:rPr>
      </w:pPr>
      <w:r w:rsidRPr="008543BE">
        <w:rPr>
          <w:b/>
          <w:lang w:val="en"/>
        </w:rPr>
        <w:t>Project: Experience Lamar</w:t>
      </w:r>
    </w:p>
    <w:p w:rsidR="000638A4" w:rsidRPr="008543BE" w:rsidRDefault="000638A4" w:rsidP="00F37DE3">
      <w:pPr>
        <w:jc w:val="both"/>
        <w:rPr>
          <w:b/>
          <w:lang w:val="en"/>
        </w:rPr>
      </w:pPr>
      <w:r>
        <w:t>Experience Lamar is a web portal, which helps students to interact with each other. Students can also write articles about their experience at Lamar University and best things to do around Beaumont. This forum allows students to share news which helps others to know current events in university or around Beaumont.</w:t>
      </w:r>
      <w:r w:rsidRPr="008A1575">
        <w:rPr>
          <w:rFonts w:asciiTheme="majorHAnsi" w:hAnsiTheme="majorHAnsi" w:cstheme="minorHAnsi"/>
          <w:b/>
        </w:rPr>
        <w:t xml:space="preserve">   </w:t>
      </w:r>
    </w:p>
    <w:p w:rsidR="00C959CA" w:rsidRDefault="00C959CA" w:rsidP="00F37DE3">
      <w:pPr>
        <w:contextualSpacing/>
        <w:jc w:val="both"/>
        <w:rPr>
          <w:b/>
        </w:rPr>
      </w:pPr>
    </w:p>
    <w:p w:rsidR="00A52E85" w:rsidRPr="008543BE" w:rsidRDefault="000638A4" w:rsidP="00F37DE3">
      <w:pPr>
        <w:contextualSpacing/>
        <w:jc w:val="both"/>
        <w:rPr>
          <w:b/>
        </w:rPr>
      </w:pPr>
      <w:r>
        <w:rPr>
          <w:b/>
        </w:rPr>
        <w:t>Responsibilities:</w:t>
      </w:r>
      <w:r w:rsidR="00A52E85" w:rsidRPr="008543BE">
        <w:rPr>
          <w:b/>
        </w:rPr>
        <w:t xml:space="preserve">                                 </w:t>
      </w:r>
    </w:p>
    <w:p w:rsidR="00BE2F4B" w:rsidRPr="008543BE" w:rsidRDefault="008A1575" w:rsidP="00F37DE3">
      <w:pPr>
        <w:numPr>
          <w:ilvl w:val="0"/>
          <w:numId w:val="1"/>
        </w:numPr>
        <w:contextualSpacing/>
        <w:jc w:val="both"/>
      </w:pPr>
      <w:r w:rsidRPr="008543BE">
        <w:t>Involved in Development of</w:t>
      </w:r>
      <w:r w:rsidR="00B82D7A" w:rsidRPr="008543BE">
        <w:t xml:space="preserve"> a web application </w:t>
      </w:r>
      <w:r w:rsidR="003B5B61" w:rsidRPr="008543BE">
        <w:t xml:space="preserve">called </w:t>
      </w:r>
      <w:r w:rsidR="003B5B61" w:rsidRPr="008543BE">
        <w:rPr>
          <w:b/>
        </w:rPr>
        <w:t>Experi</w:t>
      </w:r>
      <w:r w:rsidR="00B82D7A" w:rsidRPr="008543BE">
        <w:rPr>
          <w:b/>
        </w:rPr>
        <w:t>ence Lamar</w:t>
      </w:r>
      <w:r w:rsidR="00B82D7A" w:rsidRPr="008543BE">
        <w:t xml:space="preserve"> a</w:t>
      </w:r>
      <w:r w:rsidR="001B7278" w:rsidRPr="008543BE">
        <w:t>nd</w:t>
      </w:r>
      <w:r w:rsidR="00B82D7A" w:rsidRPr="008543BE">
        <w:t xml:space="preserve"> native android application.</w:t>
      </w:r>
    </w:p>
    <w:p w:rsidR="00F9778C" w:rsidRPr="008543BE" w:rsidRDefault="00F9778C" w:rsidP="00F37DE3">
      <w:pPr>
        <w:numPr>
          <w:ilvl w:val="0"/>
          <w:numId w:val="1"/>
        </w:numPr>
        <w:contextualSpacing/>
        <w:jc w:val="both"/>
      </w:pPr>
      <w:r w:rsidRPr="008543BE">
        <w:t>Involved in test planning and designed manual test cases using excel sheets converted them into automation scripts.</w:t>
      </w:r>
    </w:p>
    <w:p w:rsidR="008A1575" w:rsidRPr="008543BE" w:rsidRDefault="008A1575" w:rsidP="00F37DE3">
      <w:pPr>
        <w:numPr>
          <w:ilvl w:val="0"/>
          <w:numId w:val="1"/>
        </w:numPr>
        <w:contextualSpacing/>
        <w:jc w:val="both"/>
      </w:pPr>
      <w:r w:rsidRPr="008543BE">
        <w:rPr>
          <w:rFonts w:eastAsia="Arial"/>
        </w:rPr>
        <w:t xml:space="preserve">Designed Automation Test cases using Selenium WebDriver, Java, </w:t>
      </w:r>
      <w:r w:rsidR="0056227C" w:rsidRPr="008543BE">
        <w:rPr>
          <w:rFonts w:eastAsia="Arial"/>
          <w:b/>
        </w:rPr>
        <w:t>Junit</w:t>
      </w:r>
      <w:r w:rsidR="000334B1" w:rsidRPr="008543BE">
        <w:rPr>
          <w:rFonts w:eastAsia="Arial"/>
          <w:b/>
        </w:rPr>
        <w:t xml:space="preserve">, </w:t>
      </w:r>
      <w:r w:rsidRPr="008543BE">
        <w:rPr>
          <w:rFonts w:eastAsia="Arial"/>
          <w:b/>
        </w:rPr>
        <w:t>Maven</w:t>
      </w:r>
      <w:r w:rsidRPr="008543BE">
        <w:rPr>
          <w:rFonts w:eastAsia="Arial"/>
        </w:rPr>
        <w:t>.</w:t>
      </w:r>
    </w:p>
    <w:p w:rsidR="008A1575" w:rsidRPr="008543BE" w:rsidRDefault="008A1575" w:rsidP="00F37DE3">
      <w:pPr>
        <w:numPr>
          <w:ilvl w:val="0"/>
          <w:numId w:val="1"/>
        </w:numPr>
        <w:jc w:val="both"/>
        <w:rPr>
          <w:rFonts w:eastAsia="Arial"/>
        </w:rPr>
      </w:pPr>
      <w:r w:rsidRPr="008543BE">
        <w:rPr>
          <w:rFonts w:eastAsia="Arial"/>
        </w:rPr>
        <w:t>Used Selenium Grid to run test cases in multiple browsers and Platforms.</w:t>
      </w:r>
    </w:p>
    <w:p w:rsidR="000F739D" w:rsidRPr="008543BE" w:rsidRDefault="000F739D" w:rsidP="00F37DE3">
      <w:pPr>
        <w:numPr>
          <w:ilvl w:val="0"/>
          <w:numId w:val="1"/>
        </w:numPr>
        <w:ind w:right="-14"/>
        <w:jc w:val="both"/>
        <w:rPr>
          <w:color w:val="000000"/>
        </w:rPr>
      </w:pPr>
      <w:r w:rsidRPr="008543BE">
        <w:t>Involved in creation of automation framework in Selenium WebDriver using behavior driven approach(</w:t>
      </w:r>
      <w:r w:rsidRPr="008543BE">
        <w:rPr>
          <w:b/>
        </w:rPr>
        <w:t>BDD</w:t>
      </w:r>
      <w:r w:rsidRPr="008543BE">
        <w:t>)</w:t>
      </w:r>
      <w:r w:rsidRPr="008543BE">
        <w:rPr>
          <w:b/>
        </w:rPr>
        <w:t>, Cucumber</w:t>
      </w:r>
      <w:r w:rsidR="0056227C" w:rsidRPr="008543BE">
        <w:rPr>
          <w:b/>
        </w:rPr>
        <w:t>, Gherkin</w:t>
      </w:r>
      <w:r w:rsidRPr="008543BE">
        <w:t xml:space="preserve">. </w:t>
      </w:r>
    </w:p>
    <w:p w:rsidR="008A1575" w:rsidRPr="008543BE" w:rsidRDefault="008A1575" w:rsidP="00F37DE3">
      <w:pPr>
        <w:numPr>
          <w:ilvl w:val="0"/>
          <w:numId w:val="1"/>
        </w:numPr>
        <w:jc w:val="both"/>
        <w:rPr>
          <w:rFonts w:eastAsia="Arial"/>
        </w:rPr>
      </w:pPr>
      <w:r w:rsidRPr="008543BE">
        <w:rPr>
          <w:rFonts w:eastAsia="Arial"/>
        </w:rPr>
        <w:t xml:space="preserve">Responsible for implementation of Hybrid Test Automation Framework, Page Object Model using </w:t>
      </w:r>
      <w:r w:rsidRPr="008543BE">
        <w:rPr>
          <w:rFonts w:eastAsia="Arial"/>
          <w:b/>
        </w:rPr>
        <w:t>Selenium WebDriver</w:t>
      </w:r>
      <w:r w:rsidRPr="008543BE">
        <w:rPr>
          <w:rFonts w:eastAsia="Arial"/>
        </w:rPr>
        <w:t xml:space="preserve">, </w:t>
      </w:r>
      <w:r w:rsidRPr="008543BE">
        <w:rPr>
          <w:rFonts w:eastAsia="Arial"/>
          <w:b/>
        </w:rPr>
        <w:t>TestNG</w:t>
      </w:r>
      <w:r w:rsidRPr="008543BE">
        <w:rPr>
          <w:rFonts w:eastAsia="Arial"/>
        </w:rPr>
        <w:t xml:space="preserve"> and </w:t>
      </w:r>
      <w:r w:rsidRPr="008543BE">
        <w:rPr>
          <w:rFonts w:eastAsia="Arial"/>
          <w:b/>
        </w:rPr>
        <w:t>Maven</w:t>
      </w:r>
      <w:r w:rsidR="00FB2469" w:rsidRPr="008543BE">
        <w:rPr>
          <w:rFonts w:eastAsia="Arial"/>
        </w:rPr>
        <w:t xml:space="preserve"> using </w:t>
      </w:r>
      <w:r w:rsidRPr="008543BE">
        <w:rPr>
          <w:rFonts w:eastAsia="Arial"/>
        </w:rPr>
        <w:t>Java</w:t>
      </w:r>
      <w:r w:rsidR="00FB2469" w:rsidRPr="008543BE">
        <w:rPr>
          <w:rFonts w:eastAsia="Arial"/>
        </w:rPr>
        <w:t xml:space="preserve"> Script</w:t>
      </w:r>
      <w:r w:rsidRPr="008543BE">
        <w:rPr>
          <w:rFonts w:eastAsia="Arial"/>
        </w:rPr>
        <w:t>.</w:t>
      </w:r>
    </w:p>
    <w:p w:rsidR="008A1575" w:rsidRPr="008543BE" w:rsidRDefault="008A1575" w:rsidP="00F37DE3">
      <w:pPr>
        <w:numPr>
          <w:ilvl w:val="0"/>
          <w:numId w:val="1"/>
        </w:numPr>
        <w:jc w:val="both"/>
        <w:rPr>
          <w:rFonts w:eastAsia="Arial"/>
        </w:rPr>
      </w:pPr>
      <w:r w:rsidRPr="008543BE">
        <w:rPr>
          <w:rFonts w:eastAsia="Arial"/>
        </w:rPr>
        <w:t xml:space="preserve">Integrated Automation scripts (Selenium WebDriver API) in Continuous Integration tools (Jenkins) for nightly batch run of the Script. </w:t>
      </w:r>
    </w:p>
    <w:p w:rsidR="008A1575" w:rsidRDefault="008A1575" w:rsidP="00F37DE3">
      <w:pPr>
        <w:numPr>
          <w:ilvl w:val="0"/>
          <w:numId w:val="1"/>
        </w:numPr>
        <w:jc w:val="both"/>
        <w:rPr>
          <w:rFonts w:eastAsia="Arial"/>
        </w:rPr>
      </w:pPr>
      <w:r w:rsidRPr="008543BE">
        <w:rPr>
          <w:rFonts w:eastAsia="Arial"/>
        </w:rPr>
        <w:t xml:space="preserve">Developed automation script for Mobile Native applications (IOS, Android) using </w:t>
      </w:r>
      <w:r w:rsidRPr="008543BE">
        <w:rPr>
          <w:rFonts w:eastAsia="Arial"/>
          <w:b/>
        </w:rPr>
        <w:t>Appium,</w:t>
      </w:r>
      <w:r w:rsidRPr="008543BE">
        <w:rPr>
          <w:rFonts w:eastAsia="Arial"/>
        </w:rPr>
        <w:t xml:space="preserve"> Java.</w:t>
      </w:r>
    </w:p>
    <w:p w:rsidR="00263589" w:rsidRDefault="00263589" w:rsidP="00F37DE3">
      <w:pPr>
        <w:numPr>
          <w:ilvl w:val="0"/>
          <w:numId w:val="1"/>
        </w:numPr>
        <w:jc w:val="both"/>
        <w:rPr>
          <w:rFonts w:eastAsia="Arial"/>
        </w:rPr>
      </w:pPr>
      <w:r>
        <w:rPr>
          <w:rFonts w:eastAsia="Arial"/>
        </w:rPr>
        <w:t>Used perfecto mobile automation tool to test the cloud based app.</w:t>
      </w:r>
    </w:p>
    <w:p w:rsidR="00860FBA" w:rsidRPr="008543BE" w:rsidRDefault="00860FBA" w:rsidP="00F37DE3">
      <w:pPr>
        <w:numPr>
          <w:ilvl w:val="0"/>
          <w:numId w:val="1"/>
        </w:numPr>
        <w:jc w:val="both"/>
        <w:rPr>
          <w:rFonts w:eastAsia="Arial"/>
        </w:rPr>
      </w:pPr>
      <w:r>
        <w:rPr>
          <w:rFonts w:eastAsia="Arial"/>
        </w:rPr>
        <w:t>Mobile UI automation testing done using Appium.</w:t>
      </w:r>
    </w:p>
    <w:p w:rsidR="00F70CAC" w:rsidRDefault="00F70CAC" w:rsidP="00F37DE3">
      <w:pPr>
        <w:pStyle w:val="ListParagraph"/>
        <w:numPr>
          <w:ilvl w:val="0"/>
          <w:numId w:val="1"/>
        </w:numPr>
        <w:jc w:val="both"/>
        <w:rPr>
          <w:rFonts w:eastAsia="Arial"/>
        </w:rPr>
      </w:pPr>
      <w:r w:rsidRPr="008543BE">
        <w:rPr>
          <w:rFonts w:eastAsia="Arial"/>
        </w:rPr>
        <w:t xml:space="preserve">Experienced in load and performance testing tool </w:t>
      </w:r>
      <w:r w:rsidRPr="008543BE">
        <w:rPr>
          <w:rFonts w:eastAsia="Arial"/>
          <w:b/>
        </w:rPr>
        <w:t>JMeter</w:t>
      </w:r>
      <w:r w:rsidRPr="008543BE">
        <w:rPr>
          <w:rFonts w:eastAsia="Arial"/>
        </w:rPr>
        <w:t>.</w:t>
      </w:r>
    </w:p>
    <w:p w:rsidR="00637297" w:rsidRPr="008543BE" w:rsidRDefault="00637297" w:rsidP="00F37DE3">
      <w:pPr>
        <w:pStyle w:val="ListParagraph"/>
        <w:numPr>
          <w:ilvl w:val="0"/>
          <w:numId w:val="1"/>
        </w:numPr>
        <w:jc w:val="both"/>
        <w:rPr>
          <w:rFonts w:eastAsia="Arial"/>
        </w:rPr>
      </w:pPr>
      <w:r>
        <w:rPr>
          <w:rFonts w:eastAsia="Arial"/>
        </w:rPr>
        <w:t>Used SOAP UI to test the SOAP web services.</w:t>
      </w:r>
    </w:p>
    <w:p w:rsidR="008A1575" w:rsidRPr="008543BE" w:rsidRDefault="008A1575" w:rsidP="00F37DE3">
      <w:pPr>
        <w:numPr>
          <w:ilvl w:val="0"/>
          <w:numId w:val="1"/>
        </w:numPr>
        <w:jc w:val="both"/>
        <w:rPr>
          <w:rFonts w:eastAsia="Arial"/>
        </w:rPr>
      </w:pPr>
      <w:r w:rsidRPr="008543BE">
        <w:rPr>
          <w:rFonts w:eastAsia="Arial"/>
        </w:rPr>
        <w:t>Used emulators and IOS simulators to perform the manual Mobile Testing.</w:t>
      </w:r>
    </w:p>
    <w:p w:rsidR="008A1575" w:rsidRPr="008543BE" w:rsidRDefault="008A1575" w:rsidP="00F37DE3">
      <w:pPr>
        <w:numPr>
          <w:ilvl w:val="0"/>
          <w:numId w:val="1"/>
        </w:numPr>
        <w:jc w:val="both"/>
        <w:rPr>
          <w:rFonts w:eastAsia="Arial"/>
        </w:rPr>
      </w:pPr>
      <w:r w:rsidRPr="008543BE">
        <w:rPr>
          <w:rFonts w:eastAsia="Arial"/>
        </w:rPr>
        <w:t>Prepared the functional test cases using test design techniques data validation concepts Equivalence partitioning, boundary value analysis.</w:t>
      </w:r>
    </w:p>
    <w:p w:rsidR="008A1575" w:rsidRPr="008543BE" w:rsidRDefault="008A1575" w:rsidP="00F37DE3">
      <w:pPr>
        <w:numPr>
          <w:ilvl w:val="0"/>
          <w:numId w:val="1"/>
        </w:numPr>
        <w:jc w:val="both"/>
        <w:rPr>
          <w:rFonts w:eastAsia="Arial"/>
        </w:rPr>
      </w:pPr>
      <w:r w:rsidRPr="008543BE">
        <w:rPr>
          <w:rFonts w:eastAsia="Arial"/>
        </w:rPr>
        <w:t>Prepared test data document and Involved in generation of bug and test case execution reports.</w:t>
      </w:r>
    </w:p>
    <w:p w:rsidR="00E17FC0" w:rsidRPr="008543BE" w:rsidRDefault="00E17FC0" w:rsidP="00F37DE3">
      <w:pPr>
        <w:numPr>
          <w:ilvl w:val="0"/>
          <w:numId w:val="1"/>
        </w:numPr>
        <w:jc w:val="both"/>
        <w:rPr>
          <w:rFonts w:eastAsia="Arial"/>
        </w:rPr>
      </w:pPr>
      <w:r w:rsidRPr="008543BE">
        <w:rPr>
          <w:shd w:val="clear" w:color="auto" w:fill="FFFFFF"/>
        </w:rPr>
        <w:t>Performed cross browser testing on IE, Firefox, Opera</w:t>
      </w:r>
      <w:r w:rsidRPr="008543BE">
        <w:rPr>
          <w:rStyle w:val="apple-converted-space"/>
          <w:shd w:val="clear" w:color="auto" w:fill="FFFFFF"/>
        </w:rPr>
        <w:t> </w:t>
      </w:r>
      <w:r w:rsidRPr="008543BE">
        <w:rPr>
          <w:shd w:val="clear" w:color="auto" w:fill="FFFFFF"/>
        </w:rPr>
        <w:t>and Chrome browser.</w:t>
      </w:r>
    </w:p>
    <w:p w:rsidR="00E17FC0" w:rsidRPr="008543BE" w:rsidRDefault="00E17FC0" w:rsidP="00F37DE3">
      <w:pPr>
        <w:numPr>
          <w:ilvl w:val="0"/>
          <w:numId w:val="1"/>
        </w:numPr>
        <w:jc w:val="both"/>
        <w:rPr>
          <w:rFonts w:eastAsia="Arial"/>
        </w:rPr>
      </w:pPr>
      <w:r w:rsidRPr="008543BE">
        <w:rPr>
          <w:rFonts w:eastAsia="Arial"/>
        </w:rPr>
        <w:t xml:space="preserve">Good Experience in </w:t>
      </w:r>
      <w:r w:rsidRPr="008543BE">
        <w:rPr>
          <w:rFonts w:eastAsia="Arial"/>
          <w:b/>
        </w:rPr>
        <w:t xml:space="preserve">Agile </w:t>
      </w:r>
      <w:r w:rsidRPr="008543BE">
        <w:rPr>
          <w:rFonts w:eastAsia="Arial"/>
        </w:rPr>
        <w:t xml:space="preserve">methodology with </w:t>
      </w:r>
      <w:r w:rsidRPr="008543BE">
        <w:rPr>
          <w:rFonts w:eastAsia="Arial"/>
          <w:b/>
        </w:rPr>
        <w:t xml:space="preserve">SCRUM </w:t>
      </w:r>
      <w:r w:rsidRPr="008543BE">
        <w:rPr>
          <w:rFonts w:eastAsia="Arial"/>
        </w:rPr>
        <w:t>Process for the product development.</w:t>
      </w:r>
    </w:p>
    <w:p w:rsidR="00E17FC0" w:rsidRPr="008543BE" w:rsidRDefault="00E17FC0" w:rsidP="00F37DE3">
      <w:pPr>
        <w:numPr>
          <w:ilvl w:val="0"/>
          <w:numId w:val="1"/>
        </w:numPr>
        <w:jc w:val="both"/>
        <w:rPr>
          <w:rFonts w:eastAsia="Arial"/>
        </w:rPr>
      </w:pPr>
      <w:r w:rsidRPr="008543BE">
        <w:rPr>
          <w:rFonts w:eastAsia="Arial"/>
        </w:rPr>
        <w:t xml:space="preserve">Developed test code in Java language using </w:t>
      </w:r>
      <w:r w:rsidRPr="008543BE">
        <w:rPr>
          <w:rFonts w:eastAsia="Arial"/>
          <w:b/>
        </w:rPr>
        <w:t>Eclipse</w:t>
      </w:r>
      <w:r w:rsidRPr="008543BE">
        <w:rPr>
          <w:rFonts w:eastAsia="Arial"/>
        </w:rPr>
        <w:t xml:space="preserve">, IDE and </w:t>
      </w:r>
      <w:r w:rsidRPr="008543BE">
        <w:rPr>
          <w:rFonts w:eastAsia="Arial"/>
          <w:b/>
        </w:rPr>
        <w:t>TestNG</w:t>
      </w:r>
      <w:r w:rsidRPr="008543BE">
        <w:rPr>
          <w:rFonts w:eastAsia="Arial"/>
        </w:rPr>
        <w:t xml:space="preserve"> framework.</w:t>
      </w:r>
    </w:p>
    <w:p w:rsidR="007D7F7C" w:rsidRPr="008543BE" w:rsidRDefault="007D7F7C" w:rsidP="00F37DE3">
      <w:pPr>
        <w:numPr>
          <w:ilvl w:val="0"/>
          <w:numId w:val="1"/>
        </w:numPr>
        <w:jc w:val="both"/>
        <w:rPr>
          <w:rFonts w:eastAsia="Arial"/>
        </w:rPr>
      </w:pPr>
      <w:r w:rsidRPr="008543BE">
        <w:rPr>
          <w:rFonts w:eastAsia="Arial"/>
        </w:rPr>
        <w:lastRenderedPageBreak/>
        <w:t>Created test cases to test backend SQL.</w:t>
      </w:r>
    </w:p>
    <w:p w:rsidR="00FB2469" w:rsidRPr="008543BE" w:rsidRDefault="00FB2469" w:rsidP="00F37DE3">
      <w:pPr>
        <w:numPr>
          <w:ilvl w:val="0"/>
          <w:numId w:val="1"/>
        </w:numPr>
        <w:jc w:val="both"/>
        <w:rPr>
          <w:rFonts w:eastAsia="Arial"/>
        </w:rPr>
      </w:pPr>
      <w:r w:rsidRPr="008543BE">
        <w:rPr>
          <w:rFonts w:eastAsia="Arial"/>
        </w:rPr>
        <w:t xml:space="preserve">Application result tracking and recording using </w:t>
      </w:r>
      <w:r w:rsidRPr="008543BE">
        <w:rPr>
          <w:rFonts w:eastAsia="Arial"/>
          <w:b/>
        </w:rPr>
        <w:t>JIRA</w:t>
      </w:r>
      <w:r w:rsidRPr="008543BE">
        <w:rPr>
          <w:rFonts w:eastAsia="Arial"/>
        </w:rPr>
        <w:t>.</w:t>
      </w:r>
    </w:p>
    <w:p w:rsidR="00FB2469" w:rsidRPr="008543BE" w:rsidRDefault="00FB2469" w:rsidP="00F37DE3">
      <w:pPr>
        <w:numPr>
          <w:ilvl w:val="0"/>
          <w:numId w:val="1"/>
        </w:numPr>
        <w:jc w:val="both"/>
        <w:rPr>
          <w:rFonts w:eastAsia="Arial"/>
        </w:rPr>
      </w:pPr>
      <w:r w:rsidRPr="008543BE">
        <w:rPr>
          <w:rFonts w:eastAsia="Arial"/>
        </w:rPr>
        <w:t xml:space="preserve">Application management using </w:t>
      </w:r>
      <w:r w:rsidRPr="008543BE">
        <w:rPr>
          <w:rFonts w:eastAsia="Arial"/>
          <w:b/>
        </w:rPr>
        <w:t>HP ALM</w:t>
      </w:r>
      <w:r w:rsidRPr="008543BE">
        <w:rPr>
          <w:rFonts w:eastAsia="Arial"/>
        </w:rPr>
        <w:t>.</w:t>
      </w:r>
    </w:p>
    <w:p w:rsidR="00E17FC0" w:rsidRPr="008543BE" w:rsidRDefault="00E17FC0" w:rsidP="00F37DE3">
      <w:pPr>
        <w:jc w:val="both"/>
        <w:rPr>
          <w:b/>
        </w:rPr>
      </w:pPr>
    </w:p>
    <w:p w:rsidR="00E17FC0" w:rsidRPr="008543BE" w:rsidRDefault="00932666" w:rsidP="00F37DE3">
      <w:pPr>
        <w:jc w:val="both"/>
        <w:rPr>
          <w:rFonts w:eastAsia="Arial"/>
        </w:rPr>
      </w:pPr>
      <w:r w:rsidRPr="008543BE">
        <w:rPr>
          <w:b/>
        </w:rPr>
        <w:t xml:space="preserve"> </w:t>
      </w:r>
      <w:r w:rsidR="00B82D7A" w:rsidRPr="008543BE">
        <w:rPr>
          <w:b/>
        </w:rPr>
        <w:t>Environment</w:t>
      </w:r>
      <w:r w:rsidR="00E17FC0" w:rsidRPr="008543BE">
        <w:rPr>
          <w:b/>
        </w:rPr>
        <w:t>:</w:t>
      </w:r>
      <w:r w:rsidRPr="008543BE">
        <w:t xml:space="preserve"> </w:t>
      </w:r>
      <w:r w:rsidR="00E17FC0" w:rsidRPr="008543BE">
        <w:rPr>
          <w:rFonts w:eastAsia="Arial"/>
        </w:rPr>
        <w:t>Seleniu</w:t>
      </w:r>
      <w:r w:rsidR="00C959CA" w:rsidRPr="008543BE">
        <w:rPr>
          <w:rFonts w:eastAsia="Arial"/>
        </w:rPr>
        <w:t>m WebDriver, Jenkins, GIT, Cucumber</w:t>
      </w:r>
      <w:r w:rsidR="00E17FC0" w:rsidRPr="008543BE">
        <w:rPr>
          <w:rFonts w:eastAsia="Arial"/>
        </w:rPr>
        <w:t xml:space="preserve">, Maven, Appium (Android), </w:t>
      </w:r>
      <w:r w:rsidR="00860FBA">
        <w:rPr>
          <w:rFonts w:eastAsia="Arial"/>
        </w:rPr>
        <w:t xml:space="preserve">Perfecto, </w:t>
      </w:r>
      <w:bookmarkStart w:id="0" w:name="_GoBack"/>
      <w:bookmarkEnd w:id="0"/>
      <w:r w:rsidR="00E17FC0" w:rsidRPr="008543BE">
        <w:rPr>
          <w:rFonts w:eastAsia="Arial"/>
        </w:rPr>
        <w:t>TestNG, Quality Center, Firepath, Firebug, Eclipse, XPATH, Jav</w:t>
      </w:r>
      <w:r w:rsidR="00C959CA" w:rsidRPr="008543BE">
        <w:rPr>
          <w:rFonts w:eastAsia="Arial"/>
        </w:rPr>
        <w:t>a, Android, SQL Server, JMeter</w:t>
      </w:r>
      <w:r w:rsidR="00FB2469" w:rsidRPr="008543BE">
        <w:rPr>
          <w:rFonts w:eastAsia="Arial"/>
        </w:rPr>
        <w:t>, JIRA, HP ALM, Agile</w:t>
      </w:r>
      <w:r w:rsidR="00E17FC0" w:rsidRPr="008543BE">
        <w:rPr>
          <w:rFonts w:eastAsia="Arial"/>
        </w:rPr>
        <w:t>.</w:t>
      </w:r>
    </w:p>
    <w:p w:rsidR="008543BE" w:rsidRPr="008543BE" w:rsidRDefault="008543BE" w:rsidP="00F37DE3">
      <w:pPr>
        <w:tabs>
          <w:tab w:val="left" w:pos="6447"/>
        </w:tabs>
        <w:jc w:val="both"/>
        <w:rPr>
          <w:b/>
        </w:rPr>
      </w:pPr>
    </w:p>
    <w:p w:rsidR="008543BE" w:rsidRPr="008543BE" w:rsidRDefault="008543BE" w:rsidP="00F37DE3">
      <w:pPr>
        <w:tabs>
          <w:tab w:val="left" w:pos="6447"/>
        </w:tabs>
        <w:jc w:val="both"/>
        <w:rPr>
          <w:b/>
        </w:rPr>
      </w:pPr>
      <w:r w:rsidRPr="008543BE">
        <w:rPr>
          <w:b/>
        </w:rPr>
        <w:t>Lamar University, Beaumont,</w:t>
      </w:r>
      <w:r w:rsidR="00F773BA">
        <w:rPr>
          <w:b/>
        </w:rPr>
        <w:t xml:space="preserve"> </w:t>
      </w:r>
      <w:r w:rsidRPr="008543BE">
        <w:rPr>
          <w:b/>
        </w:rPr>
        <w:t>TX                                                                        Jan 2015 - Dec 2015</w:t>
      </w:r>
    </w:p>
    <w:p w:rsidR="008543BE" w:rsidRPr="008543BE" w:rsidRDefault="008543BE" w:rsidP="00F37DE3">
      <w:pPr>
        <w:tabs>
          <w:tab w:val="left" w:pos="6447"/>
        </w:tabs>
        <w:jc w:val="both"/>
        <w:rPr>
          <w:b/>
          <w:u w:val="single"/>
        </w:rPr>
      </w:pPr>
      <w:r w:rsidRPr="008543BE">
        <w:rPr>
          <w:b/>
        </w:rPr>
        <w:t>Teaching Assistant</w:t>
      </w:r>
      <w:r w:rsidR="00932666" w:rsidRPr="008543BE">
        <w:rPr>
          <w:b/>
        </w:rPr>
        <w:t xml:space="preserve">                                     </w:t>
      </w:r>
      <w:r w:rsidRPr="008543BE">
        <w:rPr>
          <w:b/>
        </w:rPr>
        <w:t xml:space="preserve">     </w:t>
      </w:r>
      <w:r w:rsidR="00B938B7" w:rsidRPr="008543BE">
        <w:rPr>
          <w:b/>
        </w:rPr>
        <w:t xml:space="preserve"> </w:t>
      </w:r>
    </w:p>
    <w:p w:rsidR="00B82D7A" w:rsidRPr="008543BE" w:rsidRDefault="00932666" w:rsidP="00F37DE3">
      <w:pPr>
        <w:tabs>
          <w:tab w:val="left" w:pos="6447"/>
        </w:tabs>
        <w:jc w:val="both"/>
        <w:rPr>
          <w:b/>
          <w:u w:val="single"/>
        </w:rPr>
      </w:pPr>
      <w:r w:rsidRPr="008543BE">
        <w:t>Worked as a Teaching assistant and CS1(Java) lab</w:t>
      </w:r>
      <w:r w:rsidR="008B1DAC" w:rsidRPr="008543BE">
        <w:t xml:space="preserve"> Grader</w:t>
      </w:r>
      <w:r w:rsidRPr="008543BE">
        <w:t xml:space="preserve"> for undergraduate students.  </w:t>
      </w:r>
    </w:p>
    <w:p w:rsidR="008543BE" w:rsidRPr="008543BE" w:rsidRDefault="008543BE" w:rsidP="00F37DE3">
      <w:pPr>
        <w:jc w:val="both"/>
        <w:rPr>
          <w:b/>
        </w:rPr>
      </w:pPr>
    </w:p>
    <w:p w:rsidR="00A52E85" w:rsidRDefault="008543BE" w:rsidP="00F37DE3">
      <w:pPr>
        <w:jc w:val="both"/>
        <w:rPr>
          <w:b/>
        </w:rPr>
      </w:pPr>
      <w:r w:rsidRPr="008543BE">
        <w:rPr>
          <w:b/>
        </w:rPr>
        <w:t>Oracle India, Bangalore</w:t>
      </w:r>
      <w:r w:rsidR="00356743" w:rsidRPr="008543BE">
        <w:rPr>
          <w:b/>
          <w:color w:val="4F81BD" w:themeColor="accent1"/>
        </w:rPr>
        <w:t xml:space="preserve">                                                       </w:t>
      </w:r>
      <w:r w:rsidRPr="008543BE">
        <w:rPr>
          <w:b/>
          <w:color w:val="4F81BD" w:themeColor="accent1"/>
        </w:rPr>
        <w:t xml:space="preserve">                                   </w:t>
      </w:r>
      <w:r w:rsidR="00356743" w:rsidRPr="008543BE">
        <w:rPr>
          <w:b/>
          <w:color w:val="4F81BD" w:themeColor="accent1"/>
        </w:rPr>
        <w:t xml:space="preserve"> </w:t>
      </w:r>
      <w:r w:rsidRPr="008543BE">
        <w:rPr>
          <w:b/>
        </w:rPr>
        <w:t>A</w:t>
      </w:r>
      <w:r w:rsidR="00356743" w:rsidRPr="008543BE">
        <w:rPr>
          <w:b/>
        </w:rPr>
        <w:t>ug</w:t>
      </w:r>
      <w:r w:rsidR="0024780A" w:rsidRPr="008543BE">
        <w:rPr>
          <w:b/>
        </w:rPr>
        <w:t xml:space="preserve"> </w:t>
      </w:r>
      <w:r w:rsidR="008B1DAC" w:rsidRPr="008543BE">
        <w:rPr>
          <w:b/>
        </w:rPr>
        <w:t xml:space="preserve">2011 </w:t>
      </w:r>
      <w:r w:rsidR="0024780A" w:rsidRPr="008543BE">
        <w:rPr>
          <w:b/>
        </w:rPr>
        <w:t xml:space="preserve">– </w:t>
      </w:r>
      <w:r w:rsidR="00202BBF">
        <w:rPr>
          <w:b/>
        </w:rPr>
        <w:t xml:space="preserve">Nov </w:t>
      </w:r>
      <w:r w:rsidR="008B1DAC" w:rsidRPr="008543BE">
        <w:rPr>
          <w:b/>
        </w:rPr>
        <w:t>2014</w:t>
      </w:r>
    </w:p>
    <w:p w:rsidR="008543BE" w:rsidRDefault="00AA0194" w:rsidP="00F37DE3">
      <w:pPr>
        <w:jc w:val="both"/>
        <w:rPr>
          <w:b/>
        </w:rPr>
      </w:pPr>
      <w:r>
        <w:rPr>
          <w:b/>
        </w:rPr>
        <w:t>Member Technical Staff</w:t>
      </w:r>
    </w:p>
    <w:p w:rsidR="009E0EE1" w:rsidRDefault="009E0EE1" w:rsidP="00F37DE3">
      <w:pPr>
        <w:jc w:val="both"/>
        <w:rPr>
          <w:b/>
        </w:rPr>
      </w:pPr>
      <w:r>
        <w:rPr>
          <w:b/>
        </w:rPr>
        <w:t>Project: Oracle Business Rules, Human work flow</w:t>
      </w:r>
    </w:p>
    <w:p w:rsidR="009E0EE1" w:rsidRPr="009E0EE1" w:rsidRDefault="009E0EE1" w:rsidP="00F37DE3">
      <w:pPr>
        <w:jc w:val="both"/>
      </w:pPr>
      <w:r w:rsidRPr="009E0EE1">
        <w:t>Oracle Business Rules (OBR) in Oracle Fusion Middleware 11g</w:t>
      </w:r>
      <w:r>
        <w:t xml:space="preserve"> </w:t>
      </w:r>
      <w:r w:rsidRPr="009E0EE1">
        <w:t>integrates seamlessly with</w:t>
      </w:r>
      <w:r>
        <w:t xml:space="preserve"> </w:t>
      </w:r>
      <w:r w:rsidRPr="009E0EE1">
        <w:t>Oracle Business Process Execution Language (BPEL) processes in a Service-Oriented</w:t>
      </w:r>
      <w:r>
        <w:t xml:space="preserve"> </w:t>
      </w:r>
      <w:r w:rsidRPr="009E0EE1">
        <w:t>Architecture (SOA) to enable complex decisions on structured XML documents to be</w:t>
      </w:r>
      <w:r>
        <w:t xml:space="preserve"> </w:t>
      </w:r>
      <w:r w:rsidRPr="009E0EE1">
        <w:t>expressed in easy-to-modify rules and decision tables.</w:t>
      </w:r>
      <w:r>
        <w:t xml:space="preserve"> </w:t>
      </w:r>
      <w:r w:rsidRPr="009E0EE1">
        <w:t>All the data</w:t>
      </w:r>
      <w:r>
        <w:t xml:space="preserve"> </w:t>
      </w:r>
      <w:r w:rsidRPr="009E0EE1">
        <w:t>used to make decisions is explicitly represented in XML documents and can be logged and</w:t>
      </w:r>
      <w:r>
        <w:t xml:space="preserve"> </w:t>
      </w:r>
      <w:r w:rsidRPr="009E0EE1">
        <w:t>used later to prove compliance, drive simulations, or be mined for better business rules</w:t>
      </w:r>
    </w:p>
    <w:p w:rsidR="009E0EE1" w:rsidRPr="009E0EE1" w:rsidRDefault="009E0EE1" w:rsidP="00F37DE3">
      <w:pPr>
        <w:jc w:val="both"/>
      </w:pPr>
    </w:p>
    <w:p w:rsidR="009E0EE1" w:rsidRDefault="009E0EE1" w:rsidP="00F37DE3">
      <w:pPr>
        <w:jc w:val="both"/>
        <w:rPr>
          <w:b/>
        </w:rPr>
      </w:pPr>
    </w:p>
    <w:p w:rsidR="008543BE" w:rsidRPr="008543BE" w:rsidRDefault="008543BE" w:rsidP="00F37DE3">
      <w:pPr>
        <w:jc w:val="both"/>
        <w:rPr>
          <w:b/>
          <w:smallCaps/>
        </w:rPr>
      </w:pPr>
    </w:p>
    <w:p w:rsidR="009E0EE1" w:rsidRDefault="009E0EE1" w:rsidP="00F37DE3">
      <w:pPr>
        <w:pStyle w:val="ListParagraph"/>
        <w:numPr>
          <w:ilvl w:val="0"/>
          <w:numId w:val="22"/>
        </w:numPr>
        <w:shd w:val="clear" w:color="auto" w:fill="FFFFFF"/>
        <w:jc w:val="both"/>
      </w:pPr>
      <w:r>
        <w:t xml:space="preserve">relevant work experience in </w:t>
      </w:r>
      <w:r>
        <w:rPr>
          <w:rStyle w:val="il"/>
        </w:rPr>
        <w:t>testing</w:t>
      </w:r>
      <w:r>
        <w:t xml:space="preserve"> backend application primarily involving complex PLSQL queries.</w:t>
      </w:r>
    </w:p>
    <w:p w:rsidR="00446553" w:rsidRDefault="00446553" w:rsidP="00F37DE3">
      <w:pPr>
        <w:pStyle w:val="NormalWeb"/>
        <w:numPr>
          <w:ilvl w:val="0"/>
          <w:numId w:val="22"/>
        </w:numPr>
      </w:pPr>
      <w:r>
        <w:t xml:space="preserve">Experience in analyzing </w:t>
      </w:r>
      <w:r>
        <w:rPr>
          <w:rStyle w:val="il"/>
        </w:rPr>
        <w:t>ETL</w:t>
      </w:r>
      <w:r>
        <w:t xml:space="preserve"> mapping documents.</w:t>
      </w:r>
    </w:p>
    <w:p w:rsidR="00446553" w:rsidRDefault="00446553" w:rsidP="00F37DE3">
      <w:pPr>
        <w:pStyle w:val="NormalWeb"/>
        <w:numPr>
          <w:ilvl w:val="0"/>
          <w:numId w:val="22"/>
        </w:numPr>
      </w:pPr>
      <w:r>
        <w:t xml:space="preserve">Expertise in creating SQL scripts based </w:t>
      </w:r>
      <w:r>
        <w:rPr>
          <w:rStyle w:val="il"/>
        </w:rPr>
        <w:t>ETL</w:t>
      </w:r>
      <w:r>
        <w:t xml:space="preserve"> mapping documents to compare data outputs.</w:t>
      </w:r>
    </w:p>
    <w:p w:rsidR="00446553" w:rsidRDefault="00446553" w:rsidP="00F37DE3">
      <w:pPr>
        <w:pStyle w:val="NormalWeb"/>
        <w:numPr>
          <w:ilvl w:val="0"/>
          <w:numId w:val="22"/>
        </w:numPr>
      </w:pPr>
      <w:r>
        <w:t xml:space="preserve">Ability to create and execute strategies and </w:t>
      </w:r>
      <w:r>
        <w:rPr>
          <w:rStyle w:val="il"/>
        </w:rPr>
        <w:t>test</w:t>
      </w:r>
      <w:r>
        <w:t xml:space="preserve"> cases for applications that use </w:t>
      </w:r>
      <w:r>
        <w:rPr>
          <w:rStyle w:val="il"/>
        </w:rPr>
        <w:t>ETL</w:t>
      </w:r>
      <w:r>
        <w:t xml:space="preserve"> components.</w:t>
      </w:r>
    </w:p>
    <w:p w:rsidR="00446553" w:rsidRDefault="00446553" w:rsidP="00F37DE3">
      <w:pPr>
        <w:pStyle w:val="NormalWeb"/>
        <w:numPr>
          <w:ilvl w:val="0"/>
          <w:numId w:val="22"/>
        </w:numPr>
      </w:pPr>
      <w:r>
        <w:t xml:space="preserve">Advanced level of experience in Database </w:t>
      </w:r>
      <w:r>
        <w:rPr>
          <w:rStyle w:val="il"/>
        </w:rPr>
        <w:t>testing</w:t>
      </w:r>
      <w:r>
        <w:t xml:space="preserve"> with excellent PL SQL skills.</w:t>
      </w:r>
    </w:p>
    <w:p w:rsidR="00446553" w:rsidRDefault="00446553" w:rsidP="00F37DE3">
      <w:pPr>
        <w:pStyle w:val="NormalWeb"/>
        <w:numPr>
          <w:ilvl w:val="0"/>
          <w:numId w:val="22"/>
        </w:numPr>
      </w:pPr>
      <w:r>
        <w:t xml:space="preserve">Data warehouse </w:t>
      </w:r>
      <w:r>
        <w:rPr>
          <w:rStyle w:val="il"/>
        </w:rPr>
        <w:t>testing</w:t>
      </w:r>
      <w:r>
        <w:t xml:space="preserve"> experience.</w:t>
      </w:r>
    </w:p>
    <w:p w:rsidR="00446553" w:rsidRDefault="00446553" w:rsidP="00F37DE3">
      <w:pPr>
        <w:pStyle w:val="NormalWeb"/>
        <w:numPr>
          <w:ilvl w:val="0"/>
          <w:numId w:val="22"/>
        </w:numPr>
      </w:pPr>
      <w:r>
        <w:t xml:space="preserve">Expertise in creating </w:t>
      </w:r>
      <w:r>
        <w:rPr>
          <w:rStyle w:val="il"/>
        </w:rPr>
        <w:t>ETL</w:t>
      </w:r>
      <w:r>
        <w:t xml:space="preserve"> </w:t>
      </w:r>
      <w:r>
        <w:rPr>
          <w:rStyle w:val="il"/>
        </w:rPr>
        <w:t>test</w:t>
      </w:r>
      <w:r>
        <w:t xml:space="preserve"> scripts and performs </w:t>
      </w:r>
      <w:r>
        <w:rPr>
          <w:rStyle w:val="il"/>
        </w:rPr>
        <w:t>test</w:t>
      </w:r>
      <w:r>
        <w:t xml:space="preserve"> execution, including regression/automation. </w:t>
      </w:r>
    </w:p>
    <w:p w:rsidR="00446553" w:rsidRDefault="00446553" w:rsidP="00F37DE3">
      <w:pPr>
        <w:pStyle w:val="NormalWeb"/>
        <w:numPr>
          <w:ilvl w:val="0"/>
          <w:numId w:val="22"/>
        </w:numPr>
      </w:pPr>
      <w:r>
        <w:t>Expertise in writing SQL queries including complicated joins to verify proper mapping of data elements</w:t>
      </w:r>
    </w:p>
    <w:p w:rsidR="00446553" w:rsidRDefault="00446553" w:rsidP="00F37DE3">
      <w:pPr>
        <w:pStyle w:val="NormalWeb"/>
        <w:numPr>
          <w:ilvl w:val="0"/>
          <w:numId w:val="22"/>
        </w:numPr>
      </w:pPr>
      <w:r>
        <w:t xml:space="preserve">Tracks quality assurance metrics such as </w:t>
      </w:r>
      <w:r>
        <w:rPr>
          <w:rStyle w:val="il"/>
        </w:rPr>
        <w:t>test</w:t>
      </w:r>
      <w:r>
        <w:t xml:space="preserve"> execution, defect densities and open defect counts.</w:t>
      </w:r>
    </w:p>
    <w:p w:rsidR="00446553" w:rsidRDefault="00446553" w:rsidP="00F37DE3">
      <w:pPr>
        <w:pStyle w:val="NormalWeb"/>
        <w:numPr>
          <w:ilvl w:val="0"/>
          <w:numId w:val="22"/>
        </w:numPr>
      </w:pPr>
      <w:r>
        <w:t xml:space="preserve">Creates and maintains </w:t>
      </w:r>
      <w:r>
        <w:rPr>
          <w:rStyle w:val="il"/>
        </w:rPr>
        <w:t>Testing</w:t>
      </w:r>
      <w:r>
        <w:t xml:space="preserve"> Status Reports for large complex projects.</w:t>
      </w:r>
    </w:p>
    <w:p w:rsidR="009E0EE1" w:rsidRDefault="009E0EE1" w:rsidP="00F37DE3">
      <w:pPr>
        <w:pStyle w:val="NormalWeb"/>
        <w:numPr>
          <w:ilvl w:val="0"/>
          <w:numId w:val="22"/>
        </w:numPr>
      </w:pPr>
      <w:r w:rsidRPr="008543BE">
        <w:t>Interacted with developers to follow up on defects and issues. </w:t>
      </w:r>
    </w:p>
    <w:p w:rsidR="003F62B8" w:rsidRPr="008543BE" w:rsidRDefault="003F62B8" w:rsidP="00F37DE3">
      <w:pPr>
        <w:pStyle w:val="ListParagraph"/>
        <w:numPr>
          <w:ilvl w:val="0"/>
          <w:numId w:val="22"/>
        </w:numPr>
        <w:shd w:val="clear" w:color="auto" w:fill="FFFFFF"/>
        <w:jc w:val="both"/>
      </w:pPr>
      <w:r w:rsidRPr="008543BE">
        <w:t>Responsible for providing the status updates to the team on daily basis.</w:t>
      </w:r>
    </w:p>
    <w:p w:rsidR="003F62B8" w:rsidRDefault="003F62B8" w:rsidP="00F37DE3">
      <w:pPr>
        <w:pStyle w:val="ListParagraph"/>
        <w:numPr>
          <w:ilvl w:val="0"/>
          <w:numId w:val="22"/>
        </w:numPr>
        <w:shd w:val="clear" w:color="auto" w:fill="FFFFFF"/>
        <w:jc w:val="both"/>
      </w:pPr>
      <w:r w:rsidRPr="008543BE">
        <w:t>Generated the Test Status Reports from Test Director and regularly presented to QA Team lead and Project team lead.</w:t>
      </w:r>
    </w:p>
    <w:p w:rsidR="00411DE0" w:rsidRPr="008543BE" w:rsidRDefault="00411DE0" w:rsidP="00F37DE3">
      <w:pPr>
        <w:pStyle w:val="ListParagraph"/>
        <w:numPr>
          <w:ilvl w:val="0"/>
          <w:numId w:val="22"/>
        </w:numPr>
        <w:tabs>
          <w:tab w:val="left" w:pos="1260"/>
        </w:tabs>
        <w:jc w:val="both"/>
      </w:pPr>
      <w:r w:rsidRPr="007B6E4E">
        <w:rPr>
          <w:bCs/>
        </w:rPr>
        <w:t>Excellent communication and organizing skills with the ability to grasp and learn new things very quickly.</w:t>
      </w:r>
    </w:p>
    <w:p w:rsidR="003F62B8" w:rsidRPr="008543BE" w:rsidRDefault="003F62B8" w:rsidP="00F37DE3">
      <w:pPr>
        <w:shd w:val="clear" w:color="auto" w:fill="FFFFFF"/>
        <w:jc w:val="both"/>
      </w:pPr>
    </w:p>
    <w:p w:rsidR="00140492" w:rsidRDefault="003F62B8" w:rsidP="00F37DE3">
      <w:pPr>
        <w:shd w:val="clear" w:color="auto" w:fill="FFFFFF"/>
        <w:jc w:val="both"/>
        <w:rPr>
          <w:b/>
        </w:rPr>
      </w:pPr>
      <w:r w:rsidRPr="008543BE">
        <w:rPr>
          <w:b/>
        </w:rPr>
        <w:t xml:space="preserve">Environment: </w:t>
      </w:r>
      <w:r w:rsidR="00411DE0">
        <w:rPr>
          <w:b/>
        </w:rPr>
        <w:t>Java, SQL, PLSQL, SQL server 2005/2008, HP Quality Center</w:t>
      </w:r>
    </w:p>
    <w:p w:rsidR="00140492" w:rsidRDefault="00140492" w:rsidP="00F37DE3">
      <w:pPr>
        <w:shd w:val="clear" w:color="auto" w:fill="FFFFFF"/>
        <w:jc w:val="both"/>
      </w:pPr>
      <w:r>
        <w:rPr>
          <w:b/>
        </w:rPr>
        <w:t>Database:</w:t>
      </w:r>
      <w:r>
        <w:t> O</w:t>
      </w:r>
      <w:r w:rsidR="007C30C2">
        <w:t xml:space="preserve">racle </w:t>
      </w:r>
      <w:r w:rsidR="00125B1A">
        <w:t>10g/11g</w:t>
      </w:r>
    </w:p>
    <w:p w:rsidR="00140492" w:rsidRPr="00140492" w:rsidRDefault="00140492" w:rsidP="00F37DE3">
      <w:pPr>
        <w:shd w:val="clear" w:color="auto" w:fill="FFFFFF"/>
        <w:jc w:val="both"/>
        <w:rPr>
          <w:b/>
        </w:rPr>
      </w:pPr>
      <w:r w:rsidRPr="00140492">
        <w:rPr>
          <w:b/>
        </w:rPr>
        <w:t>Operating System</w:t>
      </w:r>
      <w:r>
        <w:t>: windows 7/8/10, Linux</w:t>
      </w:r>
    </w:p>
    <w:p w:rsidR="00140492" w:rsidRPr="008543BE" w:rsidRDefault="00140492" w:rsidP="00F37DE3">
      <w:pPr>
        <w:shd w:val="clear" w:color="auto" w:fill="FFFFFF"/>
        <w:jc w:val="both"/>
      </w:pPr>
    </w:p>
    <w:p w:rsidR="003F62B8" w:rsidRPr="008543BE" w:rsidRDefault="003F62B8" w:rsidP="00F37DE3">
      <w:pPr>
        <w:ind w:left="630"/>
        <w:contextualSpacing/>
        <w:jc w:val="both"/>
        <w:rPr>
          <w:color w:val="000000"/>
        </w:rPr>
      </w:pPr>
    </w:p>
    <w:p w:rsidR="003E2328" w:rsidRPr="008543BE" w:rsidRDefault="003E2328" w:rsidP="00F37DE3">
      <w:pPr>
        <w:contextualSpacing/>
        <w:jc w:val="both"/>
      </w:pPr>
    </w:p>
    <w:p w:rsidR="00A52E85" w:rsidRPr="008543BE" w:rsidRDefault="0012166A" w:rsidP="00F37DE3">
      <w:pPr>
        <w:tabs>
          <w:tab w:val="right" w:pos="10224"/>
        </w:tabs>
        <w:spacing w:before="60" w:after="60"/>
        <w:jc w:val="both"/>
        <w:rPr>
          <w:b/>
          <w:smallCaps/>
        </w:rPr>
      </w:pPr>
      <w:r w:rsidRPr="008543BE">
        <w:rPr>
          <w:b/>
          <w:smallCaps/>
          <w:highlight w:val="lightGray"/>
        </w:rPr>
        <w:t>EDUCATION</w:t>
      </w:r>
      <w:r w:rsidRPr="008543BE">
        <w:rPr>
          <w:b/>
          <w:smallCaps/>
          <w:highlight w:val="lightGray"/>
        </w:rPr>
        <w:tab/>
      </w:r>
    </w:p>
    <w:p w:rsidR="0012166A" w:rsidRPr="008543BE" w:rsidRDefault="00A52E85" w:rsidP="00F37DE3">
      <w:pPr>
        <w:numPr>
          <w:ilvl w:val="0"/>
          <w:numId w:val="1"/>
        </w:numPr>
        <w:contextualSpacing/>
        <w:jc w:val="both"/>
      </w:pPr>
      <w:r w:rsidRPr="008543BE">
        <w:t xml:space="preserve">Masters in Computer </w:t>
      </w:r>
      <w:r w:rsidR="00BB17C9" w:rsidRPr="008543BE">
        <w:t xml:space="preserve">Science </w:t>
      </w:r>
      <w:r w:rsidR="00C4449B" w:rsidRPr="008543BE">
        <w:t>–</w:t>
      </w:r>
      <w:r w:rsidR="008B1DAC" w:rsidRPr="008543BE">
        <w:t xml:space="preserve"> </w:t>
      </w:r>
      <w:r w:rsidR="008B1DAC" w:rsidRPr="008543BE">
        <w:rPr>
          <w:b/>
        </w:rPr>
        <w:t>Lamar University, Beaumont-TX</w:t>
      </w:r>
      <w:r w:rsidR="00926493" w:rsidRPr="008543BE">
        <w:t xml:space="preserve">  </w:t>
      </w:r>
      <w:r w:rsidR="008B1DAC" w:rsidRPr="008543BE">
        <w:t xml:space="preserve"> </w:t>
      </w:r>
      <w:r w:rsidR="00F70CAC" w:rsidRPr="008543BE">
        <w:t xml:space="preserve">              </w:t>
      </w:r>
      <w:r w:rsidR="000638A4">
        <w:t xml:space="preserve">     </w:t>
      </w:r>
      <w:r w:rsidR="00F70CAC" w:rsidRPr="008543BE">
        <w:t xml:space="preserve"> </w:t>
      </w:r>
      <w:r w:rsidR="00F70CAC" w:rsidRPr="008543BE">
        <w:rPr>
          <w:b/>
        </w:rPr>
        <w:t xml:space="preserve"> (2015-2016)</w:t>
      </w:r>
      <w:r w:rsidR="008B1DAC" w:rsidRPr="008543BE">
        <w:t xml:space="preserve">    </w:t>
      </w:r>
    </w:p>
    <w:p w:rsidR="002A38F2" w:rsidRPr="008543BE" w:rsidRDefault="00C2373F" w:rsidP="00F37DE3">
      <w:pPr>
        <w:numPr>
          <w:ilvl w:val="0"/>
          <w:numId w:val="1"/>
        </w:numPr>
        <w:contextualSpacing/>
        <w:jc w:val="both"/>
        <w:rPr>
          <w:b/>
        </w:rPr>
      </w:pPr>
      <w:r w:rsidRPr="008543BE">
        <w:t>Bachelors in Electronics and Communications Engineering</w:t>
      </w:r>
      <w:r w:rsidR="00A52E85" w:rsidRPr="008543BE">
        <w:t xml:space="preserve">– </w:t>
      </w:r>
      <w:r w:rsidR="00A52E85" w:rsidRPr="008543BE">
        <w:rPr>
          <w:b/>
        </w:rPr>
        <w:t>JNTU,</w:t>
      </w:r>
      <w:r w:rsidR="00F031D1" w:rsidRPr="008543BE">
        <w:rPr>
          <w:b/>
        </w:rPr>
        <w:t xml:space="preserve"> </w:t>
      </w:r>
      <w:r w:rsidR="00926493" w:rsidRPr="008543BE">
        <w:rPr>
          <w:b/>
        </w:rPr>
        <w:t>Hyderabad</w:t>
      </w:r>
      <w:r w:rsidR="000638A4">
        <w:t xml:space="preserve"> </w:t>
      </w:r>
      <w:r w:rsidR="00F70CAC" w:rsidRPr="008543BE">
        <w:t xml:space="preserve">  </w:t>
      </w:r>
      <w:r w:rsidR="00F70CAC" w:rsidRPr="008543BE">
        <w:rPr>
          <w:b/>
        </w:rPr>
        <w:t>(2007-2011)</w:t>
      </w:r>
    </w:p>
    <w:p w:rsidR="00981ACC" w:rsidRPr="008543BE" w:rsidRDefault="00981ACC" w:rsidP="00F37DE3">
      <w:pPr>
        <w:contextualSpacing/>
        <w:jc w:val="both"/>
      </w:pPr>
    </w:p>
    <w:p w:rsidR="00D33B8E" w:rsidRPr="008543BE" w:rsidRDefault="00D33B8E" w:rsidP="00F37DE3">
      <w:pPr>
        <w:ind w:left="720"/>
        <w:contextualSpacing/>
        <w:jc w:val="both"/>
      </w:pPr>
    </w:p>
    <w:p w:rsidR="00582A9B" w:rsidRPr="008543BE" w:rsidRDefault="00582A9B" w:rsidP="00F37DE3">
      <w:pPr>
        <w:ind w:left="720"/>
        <w:contextualSpacing/>
        <w:jc w:val="both"/>
      </w:pPr>
    </w:p>
    <w:sectPr w:rsidR="00582A9B" w:rsidRPr="008543BE" w:rsidSect="00B23F21">
      <w:pgSz w:w="12240" w:h="15840"/>
      <w:pgMar w:top="720" w:right="864" w:bottom="864"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5C24" w:rsidRDefault="00C75C24" w:rsidP="00E26904">
      <w:r>
        <w:separator/>
      </w:r>
    </w:p>
  </w:endnote>
  <w:endnote w:type="continuationSeparator" w:id="0">
    <w:p w:rsidR="00C75C24" w:rsidRDefault="00C75C24" w:rsidP="00E269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5C24" w:rsidRDefault="00C75C24" w:rsidP="00E26904">
      <w:r>
        <w:separator/>
      </w:r>
    </w:p>
  </w:footnote>
  <w:footnote w:type="continuationSeparator" w:id="0">
    <w:p w:rsidR="00C75C24" w:rsidRDefault="00C75C24" w:rsidP="00E269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1B3452"/>
    <w:multiLevelType w:val="hybridMultilevel"/>
    <w:tmpl w:val="D3DE6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B6EA6"/>
    <w:multiLevelType w:val="hybridMultilevel"/>
    <w:tmpl w:val="BEC4EC82"/>
    <w:lvl w:ilvl="0" w:tplc="1446FE56">
      <w:start w:val="1"/>
      <w:numFmt w:val="bullet"/>
      <w:lvlText w:val=""/>
      <w:lvlJc w:val="left"/>
      <w:pPr>
        <w:ind w:left="720" w:hanging="360"/>
      </w:pPr>
      <w:rPr>
        <w:rFonts w:ascii="Symbol" w:hAnsi="Symbol" w:hint="default"/>
        <w:b w:val="0"/>
        <w:i w:val="0"/>
        <w:strike w:val="0"/>
        <w:dstrike w:val="0"/>
        <w:color w:val="000000"/>
        <w:sz w:val="23"/>
        <w:szCs w:val="23"/>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734DB"/>
    <w:multiLevelType w:val="hybridMultilevel"/>
    <w:tmpl w:val="D39A44CE"/>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3" w15:restartNumberingAfterBreak="0">
    <w:nsid w:val="0BC659CB"/>
    <w:multiLevelType w:val="hybridMultilevel"/>
    <w:tmpl w:val="323E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E21D61"/>
    <w:multiLevelType w:val="hybridMultilevel"/>
    <w:tmpl w:val="77A0D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4F515F"/>
    <w:multiLevelType w:val="multilevel"/>
    <w:tmpl w:val="E8DCBE08"/>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6" w15:restartNumberingAfterBreak="0">
    <w:nsid w:val="1F750A7B"/>
    <w:multiLevelType w:val="multilevel"/>
    <w:tmpl w:val="848A1AF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202D146D"/>
    <w:multiLevelType w:val="hybridMultilevel"/>
    <w:tmpl w:val="BBA2D37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36EF3BEF"/>
    <w:multiLevelType w:val="hybridMultilevel"/>
    <w:tmpl w:val="F29AA64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3D1A6188"/>
    <w:multiLevelType w:val="hybridMultilevel"/>
    <w:tmpl w:val="AE0CA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B849D9"/>
    <w:multiLevelType w:val="multilevel"/>
    <w:tmpl w:val="87428F64"/>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1" w15:restartNumberingAfterBreak="0">
    <w:nsid w:val="43486B5A"/>
    <w:multiLevelType w:val="hybridMultilevel"/>
    <w:tmpl w:val="53CE5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DB27D6"/>
    <w:multiLevelType w:val="hybridMultilevel"/>
    <w:tmpl w:val="D9F4E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0E5DDE"/>
    <w:multiLevelType w:val="hybridMultilevel"/>
    <w:tmpl w:val="C77A0E82"/>
    <w:lvl w:ilvl="0" w:tplc="E5F206E2">
      <w:start w:val="1"/>
      <w:numFmt w:val="bullet"/>
      <w:pStyle w:val="Achieveme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DC508E"/>
    <w:multiLevelType w:val="hybridMultilevel"/>
    <w:tmpl w:val="5E4019D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47B4029"/>
    <w:multiLevelType w:val="hybridMultilevel"/>
    <w:tmpl w:val="298AF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A926BF"/>
    <w:multiLevelType w:val="hybridMultilevel"/>
    <w:tmpl w:val="3C7E0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7A3FAD"/>
    <w:multiLevelType w:val="hybridMultilevel"/>
    <w:tmpl w:val="4096410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5FF63BED"/>
    <w:multiLevelType w:val="hybridMultilevel"/>
    <w:tmpl w:val="4FEEDF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9" w15:restartNumberingAfterBreak="0">
    <w:nsid w:val="60A84893"/>
    <w:multiLevelType w:val="hybridMultilevel"/>
    <w:tmpl w:val="936C08C6"/>
    <w:lvl w:ilvl="0" w:tplc="179AD0A0">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511BAF"/>
    <w:multiLevelType w:val="hybridMultilevel"/>
    <w:tmpl w:val="5C2C5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BE44C1"/>
    <w:multiLevelType w:val="multilevel"/>
    <w:tmpl w:val="C03EBF7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67254A22"/>
    <w:multiLevelType w:val="hybridMultilevel"/>
    <w:tmpl w:val="6D8E5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E64994"/>
    <w:multiLevelType w:val="multilevel"/>
    <w:tmpl w:val="F45CFB54"/>
    <w:lvl w:ilvl="0">
      <w:start w:val="1"/>
      <w:numFmt w:val="bullet"/>
      <w:lvlText w:val=""/>
      <w:lvlJc w:val="left"/>
      <w:pPr>
        <w:ind w:left="0" w:firstLine="0"/>
      </w:pPr>
      <w:rPr>
        <w:rFonts w:ascii="Symbol" w:hAnsi="Symbol" w:hint="default"/>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4" w15:restartNumberingAfterBreak="0">
    <w:nsid w:val="72DD6AE6"/>
    <w:multiLevelType w:val="hybridMultilevel"/>
    <w:tmpl w:val="8C2E3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201536"/>
    <w:multiLevelType w:val="multilevel"/>
    <w:tmpl w:val="F7506A8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num w:numId="1">
    <w:abstractNumId w:val="19"/>
  </w:num>
  <w:num w:numId="2">
    <w:abstractNumId w:val="13"/>
  </w:num>
  <w:num w:numId="3">
    <w:abstractNumId w:val="24"/>
  </w:num>
  <w:num w:numId="4">
    <w:abstractNumId w:val="20"/>
  </w:num>
  <w:num w:numId="5">
    <w:abstractNumId w:val="11"/>
  </w:num>
  <w:num w:numId="6">
    <w:abstractNumId w:val="12"/>
  </w:num>
  <w:num w:numId="7">
    <w:abstractNumId w:val="5"/>
  </w:num>
  <w:num w:numId="8">
    <w:abstractNumId w:val="9"/>
  </w:num>
  <w:num w:numId="9">
    <w:abstractNumId w:val="25"/>
  </w:num>
  <w:num w:numId="10">
    <w:abstractNumId w:val="3"/>
  </w:num>
  <w:num w:numId="11">
    <w:abstractNumId w:val="0"/>
  </w:num>
  <w:num w:numId="12">
    <w:abstractNumId w:val="16"/>
  </w:num>
  <w:num w:numId="13">
    <w:abstractNumId w:val="22"/>
  </w:num>
  <w:num w:numId="14">
    <w:abstractNumId w:val="14"/>
  </w:num>
  <w:num w:numId="15">
    <w:abstractNumId w:val="21"/>
  </w:num>
  <w:num w:numId="16">
    <w:abstractNumId w:val="6"/>
  </w:num>
  <w:num w:numId="17">
    <w:abstractNumId w:val="1"/>
  </w:num>
  <w:num w:numId="18">
    <w:abstractNumId w:val="10"/>
  </w:num>
  <w:num w:numId="19">
    <w:abstractNumId w:val="23"/>
  </w:num>
  <w:num w:numId="20">
    <w:abstractNumId w:val="2"/>
  </w:num>
  <w:num w:numId="21">
    <w:abstractNumId w:val="4"/>
  </w:num>
  <w:num w:numId="22">
    <w:abstractNumId w:val="8"/>
  </w:num>
  <w:num w:numId="23">
    <w:abstractNumId w:val="18"/>
  </w:num>
  <w:num w:numId="24">
    <w:abstractNumId w:val="15"/>
  </w:num>
  <w:num w:numId="25">
    <w:abstractNumId w:val="7"/>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M1NjA1NLcwNDQxsjRX0lEKTi0uzszPAykwNKkFAEC2gREtAAAA"/>
  </w:docVars>
  <w:rsids>
    <w:rsidRoot w:val="003A0AF4"/>
    <w:rsid w:val="00001B9E"/>
    <w:rsid w:val="000161AB"/>
    <w:rsid w:val="000251CE"/>
    <w:rsid w:val="00031015"/>
    <w:rsid w:val="000334B1"/>
    <w:rsid w:val="00041817"/>
    <w:rsid w:val="000541DE"/>
    <w:rsid w:val="00055185"/>
    <w:rsid w:val="000638A4"/>
    <w:rsid w:val="00063F7E"/>
    <w:rsid w:val="000712B2"/>
    <w:rsid w:val="0007521F"/>
    <w:rsid w:val="000861E7"/>
    <w:rsid w:val="0009078C"/>
    <w:rsid w:val="00090E56"/>
    <w:rsid w:val="00094EE8"/>
    <w:rsid w:val="000A3017"/>
    <w:rsid w:val="000B0853"/>
    <w:rsid w:val="000C4795"/>
    <w:rsid w:val="000D1F9D"/>
    <w:rsid w:val="000E0925"/>
    <w:rsid w:val="000E1041"/>
    <w:rsid w:val="000E71F8"/>
    <w:rsid w:val="000F2F46"/>
    <w:rsid w:val="000F49C8"/>
    <w:rsid w:val="000F714B"/>
    <w:rsid w:val="000F739D"/>
    <w:rsid w:val="00110D57"/>
    <w:rsid w:val="00113574"/>
    <w:rsid w:val="0012166A"/>
    <w:rsid w:val="001239B5"/>
    <w:rsid w:val="00123A0E"/>
    <w:rsid w:val="00125B1A"/>
    <w:rsid w:val="0013013D"/>
    <w:rsid w:val="001305FA"/>
    <w:rsid w:val="00131838"/>
    <w:rsid w:val="00135B24"/>
    <w:rsid w:val="00137381"/>
    <w:rsid w:val="00140492"/>
    <w:rsid w:val="00140ECC"/>
    <w:rsid w:val="001442C0"/>
    <w:rsid w:val="001604CF"/>
    <w:rsid w:val="00165660"/>
    <w:rsid w:val="001708F8"/>
    <w:rsid w:val="00171187"/>
    <w:rsid w:val="00172495"/>
    <w:rsid w:val="00172D02"/>
    <w:rsid w:val="00180F25"/>
    <w:rsid w:val="00190B54"/>
    <w:rsid w:val="00197358"/>
    <w:rsid w:val="001A4D4E"/>
    <w:rsid w:val="001A4E6C"/>
    <w:rsid w:val="001B19D2"/>
    <w:rsid w:val="001B5CCD"/>
    <w:rsid w:val="001B7278"/>
    <w:rsid w:val="001D4BC1"/>
    <w:rsid w:val="001D54CA"/>
    <w:rsid w:val="001D68F4"/>
    <w:rsid w:val="001E6963"/>
    <w:rsid w:val="0020023F"/>
    <w:rsid w:val="002008AB"/>
    <w:rsid w:val="00202BBF"/>
    <w:rsid w:val="00210420"/>
    <w:rsid w:val="00231BE3"/>
    <w:rsid w:val="00234763"/>
    <w:rsid w:val="00242DB2"/>
    <w:rsid w:val="00246A9D"/>
    <w:rsid w:val="0024780A"/>
    <w:rsid w:val="00250789"/>
    <w:rsid w:val="00253FE8"/>
    <w:rsid w:val="00263589"/>
    <w:rsid w:val="0027091E"/>
    <w:rsid w:val="002724F7"/>
    <w:rsid w:val="00284344"/>
    <w:rsid w:val="002855AA"/>
    <w:rsid w:val="00287ED7"/>
    <w:rsid w:val="0029640F"/>
    <w:rsid w:val="002A311D"/>
    <w:rsid w:val="002A38F2"/>
    <w:rsid w:val="002B1813"/>
    <w:rsid w:val="002B1C2A"/>
    <w:rsid w:val="002B36D1"/>
    <w:rsid w:val="002B4B38"/>
    <w:rsid w:val="002B4D2D"/>
    <w:rsid w:val="002C14F1"/>
    <w:rsid w:val="002E240E"/>
    <w:rsid w:val="002E43FC"/>
    <w:rsid w:val="002F06E8"/>
    <w:rsid w:val="002F26FA"/>
    <w:rsid w:val="003063C0"/>
    <w:rsid w:val="003074F3"/>
    <w:rsid w:val="003209C3"/>
    <w:rsid w:val="0032373F"/>
    <w:rsid w:val="00333B98"/>
    <w:rsid w:val="00334298"/>
    <w:rsid w:val="00342939"/>
    <w:rsid w:val="00344B70"/>
    <w:rsid w:val="00350B59"/>
    <w:rsid w:val="00350D48"/>
    <w:rsid w:val="00356743"/>
    <w:rsid w:val="00360413"/>
    <w:rsid w:val="003643EC"/>
    <w:rsid w:val="0036481C"/>
    <w:rsid w:val="00381192"/>
    <w:rsid w:val="00384B61"/>
    <w:rsid w:val="00395FFC"/>
    <w:rsid w:val="003A0AF4"/>
    <w:rsid w:val="003B044B"/>
    <w:rsid w:val="003B5B61"/>
    <w:rsid w:val="003C03E6"/>
    <w:rsid w:val="003D1C8B"/>
    <w:rsid w:val="003E2328"/>
    <w:rsid w:val="003F24AA"/>
    <w:rsid w:val="003F2D79"/>
    <w:rsid w:val="003F62B8"/>
    <w:rsid w:val="0040758A"/>
    <w:rsid w:val="004075C9"/>
    <w:rsid w:val="00411DE0"/>
    <w:rsid w:val="00422E62"/>
    <w:rsid w:val="004337E1"/>
    <w:rsid w:val="00446553"/>
    <w:rsid w:val="00452C67"/>
    <w:rsid w:val="00465401"/>
    <w:rsid w:val="00466E06"/>
    <w:rsid w:val="00477A00"/>
    <w:rsid w:val="004809EA"/>
    <w:rsid w:val="00491BC7"/>
    <w:rsid w:val="00494209"/>
    <w:rsid w:val="004A6EFC"/>
    <w:rsid w:val="004A77EF"/>
    <w:rsid w:val="004C37E2"/>
    <w:rsid w:val="004C58AF"/>
    <w:rsid w:val="004C6910"/>
    <w:rsid w:val="004D76A1"/>
    <w:rsid w:val="004E2AE7"/>
    <w:rsid w:val="004E481C"/>
    <w:rsid w:val="004E7EEF"/>
    <w:rsid w:val="0052003C"/>
    <w:rsid w:val="00523A58"/>
    <w:rsid w:val="00525684"/>
    <w:rsid w:val="00530C60"/>
    <w:rsid w:val="00530D22"/>
    <w:rsid w:val="005310C1"/>
    <w:rsid w:val="005317E3"/>
    <w:rsid w:val="0053515C"/>
    <w:rsid w:val="005518C2"/>
    <w:rsid w:val="0056227C"/>
    <w:rsid w:val="00573BAD"/>
    <w:rsid w:val="00580969"/>
    <w:rsid w:val="00582A9B"/>
    <w:rsid w:val="005946B6"/>
    <w:rsid w:val="005A0F4B"/>
    <w:rsid w:val="005C3ED4"/>
    <w:rsid w:val="005C620F"/>
    <w:rsid w:val="005E0202"/>
    <w:rsid w:val="005E16F3"/>
    <w:rsid w:val="005E347E"/>
    <w:rsid w:val="005E4402"/>
    <w:rsid w:val="00600FFF"/>
    <w:rsid w:val="006010C6"/>
    <w:rsid w:val="00602F02"/>
    <w:rsid w:val="00607622"/>
    <w:rsid w:val="00616116"/>
    <w:rsid w:val="006221A7"/>
    <w:rsid w:val="00626232"/>
    <w:rsid w:val="00633BAA"/>
    <w:rsid w:val="00637297"/>
    <w:rsid w:val="0064363B"/>
    <w:rsid w:val="00650F92"/>
    <w:rsid w:val="00660B08"/>
    <w:rsid w:val="006766AE"/>
    <w:rsid w:val="00684324"/>
    <w:rsid w:val="00691A91"/>
    <w:rsid w:val="006A661D"/>
    <w:rsid w:val="006A7015"/>
    <w:rsid w:val="006B1220"/>
    <w:rsid w:val="006B46C2"/>
    <w:rsid w:val="006B48C1"/>
    <w:rsid w:val="006D3D13"/>
    <w:rsid w:val="006E7680"/>
    <w:rsid w:val="006F073F"/>
    <w:rsid w:val="00704BAA"/>
    <w:rsid w:val="007060DC"/>
    <w:rsid w:val="00706D89"/>
    <w:rsid w:val="00713DD7"/>
    <w:rsid w:val="00715000"/>
    <w:rsid w:val="00736B9D"/>
    <w:rsid w:val="00756B0D"/>
    <w:rsid w:val="00756E84"/>
    <w:rsid w:val="007B2D14"/>
    <w:rsid w:val="007C1054"/>
    <w:rsid w:val="007C30C2"/>
    <w:rsid w:val="007C7680"/>
    <w:rsid w:val="007D2C44"/>
    <w:rsid w:val="007D7F7C"/>
    <w:rsid w:val="007E7609"/>
    <w:rsid w:val="007F0041"/>
    <w:rsid w:val="007F59CB"/>
    <w:rsid w:val="00802811"/>
    <w:rsid w:val="00803ED8"/>
    <w:rsid w:val="008051B8"/>
    <w:rsid w:val="00835C7D"/>
    <w:rsid w:val="008378A4"/>
    <w:rsid w:val="008402A5"/>
    <w:rsid w:val="00843CE0"/>
    <w:rsid w:val="00843D21"/>
    <w:rsid w:val="0084756E"/>
    <w:rsid w:val="00851C91"/>
    <w:rsid w:val="0085281B"/>
    <w:rsid w:val="008543BE"/>
    <w:rsid w:val="00855A1F"/>
    <w:rsid w:val="00856C68"/>
    <w:rsid w:val="0085751D"/>
    <w:rsid w:val="00860FBA"/>
    <w:rsid w:val="008631C2"/>
    <w:rsid w:val="00871A85"/>
    <w:rsid w:val="00874C0C"/>
    <w:rsid w:val="00882361"/>
    <w:rsid w:val="008847DD"/>
    <w:rsid w:val="00885DB2"/>
    <w:rsid w:val="008A1575"/>
    <w:rsid w:val="008A50E0"/>
    <w:rsid w:val="008B0DEF"/>
    <w:rsid w:val="008B1DAC"/>
    <w:rsid w:val="008E2751"/>
    <w:rsid w:val="008F7083"/>
    <w:rsid w:val="008F7F9C"/>
    <w:rsid w:val="009021C1"/>
    <w:rsid w:val="009045FA"/>
    <w:rsid w:val="00913B7C"/>
    <w:rsid w:val="00917D92"/>
    <w:rsid w:val="00924C3B"/>
    <w:rsid w:val="00926493"/>
    <w:rsid w:val="00932666"/>
    <w:rsid w:val="009367AB"/>
    <w:rsid w:val="0095153F"/>
    <w:rsid w:val="0095156A"/>
    <w:rsid w:val="009662BA"/>
    <w:rsid w:val="0097027B"/>
    <w:rsid w:val="009724AF"/>
    <w:rsid w:val="00976150"/>
    <w:rsid w:val="00980B08"/>
    <w:rsid w:val="00981691"/>
    <w:rsid w:val="00981ACC"/>
    <w:rsid w:val="00987D32"/>
    <w:rsid w:val="00990212"/>
    <w:rsid w:val="0099525E"/>
    <w:rsid w:val="009A53AB"/>
    <w:rsid w:val="009C1048"/>
    <w:rsid w:val="009C25C3"/>
    <w:rsid w:val="009C5A57"/>
    <w:rsid w:val="009D1196"/>
    <w:rsid w:val="009D265E"/>
    <w:rsid w:val="009E0EE1"/>
    <w:rsid w:val="009E3517"/>
    <w:rsid w:val="009F0E57"/>
    <w:rsid w:val="00A066F4"/>
    <w:rsid w:val="00A110F6"/>
    <w:rsid w:val="00A52E85"/>
    <w:rsid w:val="00A8487A"/>
    <w:rsid w:val="00A84F9E"/>
    <w:rsid w:val="00AA0194"/>
    <w:rsid w:val="00AB0A90"/>
    <w:rsid w:val="00AC175C"/>
    <w:rsid w:val="00AC4F3E"/>
    <w:rsid w:val="00AC5713"/>
    <w:rsid w:val="00AD01FE"/>
    <w:rsid w:val="00AD739F"/>
    <w:rsid w:val="00B005FC"/>
    <w:rsid w:val="00B23F21"/>
    <w:rsid w:val="00B27D44"/>
    <w:rsid w:val="00B32EB6"/>
    <w:rsid w:val="00B35DB5"/>
    <w:rsid w:val="00B46870"/>
    <w:rsid w:val="00B54EE0"/>
    <w:rsid w:val="00B551D4"/>
    <w:rsid w:val="00B74500"/>
    <w:rsid w:val="00B76DB1"/>
    <w:rsid w:val="00B81E82"/>
    <w:rsid w:val="00B82D7A"/>
    <w:rsid w:val="00B909D9"/>
    <w:rsid w:val="00B938B7"/>
    <w:rsid w:val="00B93AB8"/>
    <w:rsid w:val="00B94FCA"/>
    <w:rsid w:val="00B963D3"/>
    <w:rsid w:val="00B96A31"/>
    <w:rsid w:val="00BB0FF4"/>
    <w:rsid w:val="00BB17C9"/>
    <w:rsid w:val="00BB7EB7"/>
    <w:rsid w:val="00BC23D6"/>
    <w:rsid w:val="00BE2F4B"/>
    <w:rsid w:val="00BE307A"/>
    <w:rsid w:val="00C04935"/>
    <w:rsid w:val="00C116AD"/>
    <w:rsid w:val="00C121E4"/>
    <w:rsid w:val="00C137A6"/>
    <w:rsid w:val="00C21055"/>
    <w:rsid w:val="00C2373F"/>
    <w:rsid w:val="00C24885"/>
    <w:rsid w:val="00C24EC7"/>
    <w:rsid w:val="00C30201"/>
    <w:rsid w:val="00C35DE4"/>
    <w:rsid w:val="00C42E24"/>
    <w:rsid w:val="00C4449B"/>
    <w:rsid w:val="00C53BBF"/>
    <w:rsid w:val="00C74657"/>
    <w:rsid w:val="00C75C24"/>
    <w:rsid w:val="00C84601"/>
    <w:rsid w:val="00C87AE6"/>
    <w:rsid w:val="00C90E65"/>
    <w:rsid w:val="00C959CA"/>
    <w:rsid w:val="00CA08CC"/>
    <w:rsid w:val="00CA22E5"/>
    <w:rsid w:val="00CA260D"/>
    <w:rsid w:val="00CC4BD0"/>
    <w:rsid w:val="00CD5808"/>
    <w:rsid w:val="00CE7629"/>
    <w:rsid w:val="00D121D6"/>
    <w:rsid w:val="00D20118"/>
    <w:rsid w:val="00D33B8E"/>
    <w:rsid w:val="00D369A1"/>
    <w:rsid w:val="00D4040E"/>
    <w:rsid w:val="00D42C76"/>
    <w:rsid w:val="00D47640"/>
    <w:rsid w:val="00D710B3"/>
    <w:rsid w:val="00D72A3D"/>
    <w:rsid w:val="00D758F7"/>
    <w:rsid w:val="00D77AB2"/>
    <w:rsid w:val="00D85AD6"/>
    <w:rsid w:val="00D87331"/>
    <w:rsid w:val="00D94B07"/>
    <w:rsid w:val="00D95BFB"/>
    <w:rsid w:val="00DA2D12"/>
    <w:rsid w:val="00DB039F"/>
    <w:rsid w:val="00DB4F65"/>
    <w:rsid w:val="00DC2E5B"/>
    <w:rsid w:val="00DC5237"/>
    <w:rsid w:val="00DC569F"/>
    <w:rsid w:val="00DD0101"/>
    <w:rsid w:val="00DD4CFF"/>
    <w:rsid w:val="00DD69C4"/>
    <w:rsid w:val="00DE43C4"/>
    <w:rsid w:val="00DF2744"/>
    <w:rsid w:val="00DF6B19"/>
    <w:rsid w:val="00E0233C"/>
    <w:rsid w:val="00E17FC0"/>
    <w:rsid w:val="00E20D6F"/>
    <w:rsid w:val="00E26904"/>
    <w:rsid w:val="00E30B17"/>
    <w:rsid w:val="00E32875"/>
    <w:rsid w:val="00E40590"/>
    <w:rsid w:val="00E41077"/>
    <w:rsid w:val="00E50F39"/>
    <w:rsid w:val="00E70808"/>
    <w:rsid w:val="00E72F05"/>
    <w:rsid w:val="00E75536"/>
    <w:rsid w:val="00E812CA"/>
    <w:rsid w:val="00E84247"/>
    <w:rsid w:val="00EB13AD"/>
    <w:rsid w:val="00EB3AD1"/>
    <w:rsid w:val="00EB70D1"/>
    <w:rsid w:val="00ED4C0F"/>
    <w:rsid w:val="00EF44C1"/>
    <w:rsid w:val="00EF616A"/>
    <w:rsid w:val="00F01079"/>
    <w:rsid w:val="00F031D1"/>
    <w:rsid w:val="00F1384E"/>
    <w:rsid w:val="00F37130"/>
    <w:rsid w:val="00F37DE3"/>
    <w:rsid w:val="00F504D1"/>
    <w:rsid w:val="00F55B84"/>
    <w:rsid w:val="00F56E41"/>
    <w:rsid w:val="00F70CAC"/>
    <w:rsid w:val="00F72915"/>
    <w:rsid w:val="00F75846"/>
    <w:rsid w:val="00F76BDE"/>
    <w:rsid w:val="00F773BA"/>
    <w:rsid w:val="00F8358F"/>
    <w:rsid w:val="00F9778C"/>
    <w:rsid w:val="00FB157B"/>
    <w:rsid w:val="00FB2469"/>
    <w:rsid w:val="00FD02F3"/>
    <w:rsid w:val="00FD4A51"/>
    <w:rsid w:val="00FD5DAE"/>
    <w:rsid w:val="00FD7FBC"/>
    <w:rsid w:val="00FF13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878D1A"/>
  <w15:docId w15:val="{280BD91A-14E3-4EB3-9EFA-86ACB62A8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A52E85"/>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uiPriority w:val="9"/>
    <w:unhideWhenUsed/>
    <w:qFormat/>
    <w:rsid w:val="006B48C1"/>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hievement">
    <w:name w:val="Achievement"/>
    <w:basedOn w:val="BodyText"/>
    <w:autoRedefine/>
    <w:rsid w:val="00A52E85"/>
    <w:pPr>
      <w:numPr>
        <w:numId w:val="2"/>
      </w:numPr>
      <w:tabs>
        <w:tab w:val="num" w:pos="360"/>
      </w:tabs>
      <w:spacing w:after="0"/>
      <w:ind w:left="0" w:firstLine="0"/>
      <w:jc w:val="both"/>
    </w:pPr>
    <w:rPr>
      <w:bCs/>
      <w:sz w:val="22"/>
      <w:szCs w:val="22"/>
    </w:rPr>
  </w:style>
  <w:style w:type="paragraph" w:styleId="ListParagraph">
    <w:name w:val="List Paragraph"/>
    <w:basedOn w:val="Normal"/>
    <w:link w:val="ListParagraphChar"/>
    <w:uiPriority w:val="99"/>
    <w:qFormat/>
    <w:rsid w:val="00A52E85"/>
    <w:pPr>
      <w:ind w:left="720"/>
      <w:contextualSpacing/>
    </w:pPr>
  </w:style>
  <w:style w:type="paragraph" w:styleId="BodyText">
    <w:name w:val="Body Text"/>
    <w:basedOn w:val="Normal"/>
    <w:link w:val="BodyTextChar"/>
    <w:uiPriority w:val="99"/>
    <w:semiHidden/>
    <w:unhideWhenUsed/>
    <w:rsid w:val="00A52E85"/>
    <w:pPr>
      <w:spacing w:after="120"/>
    </w:pPr>
  </w:style>
  <w:style w:type="character" w:customStyle="1" w:styleId="BodyTextChar">
    <w:name w:val="Body Text Char"/>
    <w:basedOn w:val="DefaultParagraphFont"/>
    <w:link w:val="BodyText"/>
    <w:uiPriority w:val="99"/>
    <w:semiHidden/>
    <w:rsid w:val="00A52E85"/>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643EC"/>
    <w:rPr>
      <w:color w:val="0000FF" w:themeColor="hyperlink"/>
      <w:u w:val="single"/>
    </w:rPr>
  </w:style>
  <w:style w:type="paragraph" w:styleId="Header">
    <w:name w:val="header"/>
    <w:basedOn w:val="Normal"/>
    <w:link w:val="HeaderChar"/>
    <w:uiPriority w:val="99"/>
    <w:unhideWhenUsed/>
    <w:rsid w:val="00E26904"/>
    <w:pPr>
      <w:tabs>
        <w:tab w:val="center" w:pos="4680"/>
        <w:tab w:val="right" w:pos="9360"/>
      </w:tabs>
    </w:pPr>
  </w:style>
  <w:style w:type="character" w:customStyle="1" w:styleId="HeaderChar">
    <w:name w:val="Header Char"/>
    <w:basedOn w:val="DefaultParagraphFont"/>
    <w:link w:val="Header"/>
    <w:uiPriority w:val="99"/>
    <w:rsid w:val="00E2690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26904"/>
    <w:pPr>
      <w:tabs>
        <w:tab w:val="center" w:pos="4680"/>
        <w:tab w:val="right" w:pos="9360"/>
      </w:tabs>
    </w:pPr>
  </w:style>
  <w:style w:type="character" w:customStyle="1" w:styleId="FooterChar">
    <w:name w:val="Footer Char"/>
    <w:basedOn w:val="DefaultParagraphFont"/>
    <w:link w:val="Footer"/>
    <w:uiPriority w:val="99"/>
    <w:rsid w:val="00E26904"/>
    <w:rPr>
      <w:rFonts w:ascii="Times New Roman" w:eastAsia="Times New Roman" w:hAnsi="Times New Roman" w:cs="Times New Roman"/>
      <w:sz w:val="24"/>
      <w:szCs w:val="24"/>
    </w:rPr>
  </w:style>
  <w:style w:type="character" w:customStyle="1" w:styleId="tgc">
    <w:name w:val="_tgc"/>
    <w:basedOn w:val="DefaultParagraphFont"/>
    <w:rsid w:val="00E26904"/>
  </w:style>
  <w:style w:type="character" w:customStyle="1" w:styleId="hl">
    <w:name w:val="hl"/>
    <w:basedOn w:val="DefaultParagraphFont"/>
    <w:rsid w:val="00E26904"/>
  </w:style>
  <w:style w:type="character" w:customStyle="1" w:styleId="f1544">
    <w:name w:val="f1544"/>
    <w:basedOn w:val="DefaultParagraphFont"/>
    <w:rsid w:val="00123A0E"/>
  </w:style>
  <w:style w:type="table" w:styleId="TableGrid">
    <w:name w:val="Table Grid"/>
    <w:basedOn w:val="TableNormal"/>
    <w:uiPriority w:val="39"/>
    <w:rsid w:val="008F708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E17FC0"/>
  </w:style>
  <w:style w:type="paragraph" w:styleId="PlainText">
    <w:name w:val="Plain Text"/>
    <w:basedOn w:val="Normal"/>
    <w:link w:val="PlainTextChar"/>
    <w:rsid w:val="000334B1"/>
    <w:rPr>
      <w:rFonts w:ascii="Courier New" w:hAnsi="Courier New"/>
      <w:sz w:val="20"/>
      <w:szCs w:val="20"/>
    </w:rPr>
  </w:style>
  <w:style w:type="character" w:customStyle="1" w:styleId="PlainTextChar">
    <w:name w:val="Plain Text Char"/>
    <w:basedOn w:val="DefaultParagraphFont"/>
    <w:link w:val="PlainText"/>
    <w:rsid w:val="000334B1"/>
    <w:rPr>
      <w:rFonts w:ascii="Courier New" w:eastAsia="Times New Roman" w:hAnsi="Courier New" w:cs="Times New Roman"/>
      <w:sz w:val="20"/>
      <w:szCs w:val="20"/>
    </w:rPr>
  </w:style>
  <w:style w:type="character" w:customStyle="1" w:styleId="Heading3Char">
    <w:name w:val="Heading 3 Char"/>
    <w:basedOn w:val="DefaultParagraphFont"/>
    <w:link w:val="Heading3"/>
    <w:uiPriority w:val="9"/>
    <w:rsid w:val="006B48C1"/>
    <w:rPr>
      <w:rFonts w:asciiTheme="majorHAnsi" w:eastAsiaTheme="majorEastAsia" w:hAnsiTheme="majorHAnsi" w:cstheme="majorBidi"/>
      <w:color w:val="243F60" w:themeColor="accent1" w:themeShade="7F"/>
      <w:sz w:val="24"/>
      <w:szCs w:val="24"/>
    </w:rPr>
  </w:style>
  <w:style w:type="paragraph" w:styleId="NoSpacing">
    <w:name w:val="No Spacing"/>
    <w:uiPriority w:val="1"/>
    <w:qFormat/>
    <w:rsid w:val="006B48C1"/>
    <w:pPr>
      <w:spacing w:after="0" w:line="240" w:lineRule="auto"/>
    </w:pPr>
    <w:rPr>
      <w:rFonts w:ascii="Calibri" w:eastAsia="Calibri" w:hAnsi="Calibri" w:cs="Times New Roman"/>
    </w:rPr>
  </w:style>
  <w:style w:type="character" w:customStyle="1" w:styleId="ListParagraphChar">
    <w:name w:val="List Paragraph Char"/>
    <w:link w:val="ListParagraph"/>
    <w:uiPriority w:val="99"/>
    <w:rsid w:val="006B48C1"/>
    <w:rPr>
      <w:rFonts w:ascii="Times New Roman" w:eastAsia="Times New Roman" w:hAnsi="Times New Roman" w:cs="Times New Roman"/>
      <w:sz w:val="24"/>
      <w:szCs w:val="24"/>
    </w:rPr>
  </w:style>
  <w:style w:type="character" w:customStyle="1" w:styleId="il">
    <w:name w:val="il"/>
    <w:basedOn w:val="DefaultParagraphFont"/>
    <w:rsid w:val="009E0EE1"/>
  </w:style>
  <w:style w:type="paragraph" w:styleId="NormalWeb">
    <w:name w:val="Normal (Web)"/>
    <w:basedOn w:val="Normal"/>
    <w:uiPriority w:val="99"/>
    <w:unhideWhenUsed/>
    <w:rsid w:val="00446553"/>
    <w:pPr>
      <w:spacing w:before="100" w:beforeAutospacing="1" w:after="100" w:afterAutospacing="1"/>
    </w:pPr>
  </w:style>
  <w:style w:type="character" w:styleId="Strong">
    <w:name w:val="Strong"/>
    <w:basedOn w:val="DefaultParagraphFont"/>
    <w:uiPriority w:val="22"/>
    <w:qFormat/>
    <w:rsid w:val="0014049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529957">
      <w:bodyDiv w:val="1"/>
      <w:marLeft w:val="0"/>
      <w:marRight w:val="0"/>
      <w:marTop w:val="0"/>
      <w:marBottom w:val="0"/>
      <w:divBdr>
        <w:top w:val="none" w:sz="0" w:space="0" w:color="auto"/>
        <w:left w:val="none" w:sz="0" w:space="0" w:color="auto"/>
        <w:bottom w:val="none" w:sz="0" w:space="0" w:color="auto"/>
        <w:right w:val="none" w:sz="0" w:space="0" w:color="auto"/>
      </w:divBdr>
      <w:divsChild>
        <w:div w:id="1570652821">
          <w:marLeft w:val="0"/>
          <w:marRight w:val="0"/>
          <w:marTop w:val="0"/>
          <w:marBottom w:val="0"/>
          <w:divBdr>
            <w:top w:val="none" w:sz="0" w:space="0" w:color="auto"/>
            <w:left w:val="none" w:sz="0" w:space="0" w:color="auto"/>
            <w:bottom w:val="none" w:sz="0" w:space="0" w:color="auto"/>
            <w:right w:val="none" w:sz="0" w:space="0" w:color="auto"/>
          </w:divBdr>
        </w:div>
        <w:div w:id="1759398779">
          <w:marLeft w:val="0"/>
          <w:marRight w:val="0"/>
          <w:marTop w:val="0"/>
          <w:marBottom w:val="0"/>
          <w:divBdr>
            <w:top w:val="none" w:sz="0" w:space="0" w:color="auto"/>
            <w:left w:val="none" w:sz="0" w:space="0" w:color="auto"/>
            <w:bottom w:val="none" w:sz="0" w:space="0" w:color="auto"/>
            <w:right w:val="none" w:sz="0" w:space="0" w:color="auto"/>
          </w:divBdr>
        </w:div>
        <w:div w:id="1273437566">
          <w:marLeft w:val="0"/>
          <w:marRight w:val="0"/>
          <w:marTop w:val="0"/>
          <w:marBottom w:val="0"/>
          <w:divBdr>
            <w:top w:val="none" w:sz="0" w:space="0" w:color="auto"/>
            <w:left w:val="none" w:sz="0" w:space="0" w:color="auto"/>
            <w:bottom w:val="none" w:sz="0" w:space="0" w:color="auto"/>
            <w:right w:val="none" w:sz="0" w:space="0" w:color="auto"/>
          </w:divBdr>
        </w:div>
      </w:divsChild>
    </w:div>
    <w:div w:id="246042370">
      <w:bodyDiv w:val="1"/>
      <w:marLeft w:val="0"/>
      <w:marRight w:val="0"/>
      <w:marTop w:val="0"/>
      <w:marBottom w:val="0"/>
      <w:divBdr>
        <w:top w:val="none" w:sz="0" w:space="0" w:color="auto"/>
        <w:left w:val="none" w:sz="0" w:space="0" w:color="auto"/>
        <w:bottom w:val="none" w:sz="0" w:space="0" w:color="auto"/>
        <w:right w:val="none" w:sz="0" w:space="0" w:color="auto"/>
      </w:divBdr>
    </w:div>
    <w:div w:id="269747242">
      <w:bodyDiv w:val="1"/>
      <w:marLeft w:val="0"/>
      <w:marRight w:val="0"/>
      <w:marTop w:val="0"/>
      <w:marBottom w:val="0"/>
      <w:divBdr>
        <w:top w:val="none" w:sz="0" w:space="0" w:color="auto"/>
        <w:left w:val="none" w:sz="0" w:space="0" w:color="auto"/>
        <w:bottom w:val="none" w:sz="0" w:space="0" w:color="auto"/>
        <w:right w:val="none" w:sz="0" w:space="0" w:color="auto"/>
      </w:divBdr>
      <w:divsChild>
        <w:div w:id="937369075">
          <w:marLeft w:val="0"/>
          <w:marRight w:val="0"/>
          <w:marTop w:val="0"/>
          <w:marBottom w:val="0"/>
          <w:divBdr>
            <w:top w:val="none" w:sz="0" w:space="0" w:color="auto"/>
            <w:left w:val="none" w:sz="0" w:space="0" w:color="auto"/>
            <w:bottom w:val="none" w:sz="0" w:space="0" w:color="auto"/>
            <w:right w:val="none" w:sz="0" w:space="0" w:color="auto"/>
          </w:divBdr>
        </w:div>
      </w:divsChild>
    </w:div>
    <w:div w:id="472139254">
      <w:bodyDiv w:val="1"/>
      <w:marLeft w:val="0"/>
      <w:marRight w:val="0"/>
      <w:marTop w:val="0"/>
      <w:marBottom w:val="0"/>
      <w:divBdr>
        <w:top w:val="none" w:sz="0" w:space="0" w:color="auto"/>
        <w:left w:val="none" w:sz="0" w:space="0" w:color="auto"/>
        <w:bottom w:val="none" w:sz="0" w:space="0" w:color="auto"/>
        <w:right w:val="none" w:sz="0" w:space="0" w:color="auto"/>
      </w:divBdr>
    </w:div>
    <w:div w:id="565533648">
      <w:bodyDiv w:val="1"/>
      <w:marLeft w:val="0"/>
      <w:marRight w:val="0"/>
      <w:marTop w:val="0"/>
      <w:marBottom w:val="0"/>
      <w:divBdr>
        <w:top w:val="none" w:sz="0" w:space="0" w:color="auto"/>
        <w:left w:val="none" w:sz="0" w:space="0" w:color="auto"/>
        <w:bottom w:val="none" w:sz="0" w:space="0" w:color="auto"/>
        <w:right w:val="none" w:sz="0" w:space="0" w:color="auto"/>
      </w:divBdr>
    </w:div>
    <w:div w:id="584344137">
      <w:bodyDiv w:val="1"/>
      <w:marLeft w:val="0"/>
      <w:marRight w:val="0"/>
      <w:marTop w:val="0"/>
      <w:marBottom w:val="0"/>
      <w:divBdr>
        <w:top w:val="none" w:sz="0" w:space="0" w:color="auto"/>
        <w:left w:val="none" w:sz="0" w:space="0" w:color="auto"/>
        <w:bottom w:val="none" w:sz="0" w:space="0" w:color="auto"/>
        <w:right w:val="none" w:sz="0" w:space="0" w:color="auto"/>
      </w:divBdr>
    </w:div>
    <w:div w:id="593824400">
      <w:bodyDiv w:val="1"/>
      <w:marLeft w:val="0"/>
      <w:marRight w:val="0"/>
      <w:marTop w:val="0"/>
      <w:marBottom w:val="0"/>
      <w:divBdr>
        <w:top w:val="none" w:sz="0" w:space="0" w:color="auto"/>
        <w:left w:val="none" w:sz="0" w:space="0" w:color="auto"/>
        <w:bottom w:val="none" w:sz="0" w:space="0" w:color="auto"/>
        <w:right w:val="none" w:sz="0" w:space="0" w:color="auto"/>
      </w:divBdr>
    </w:div>
    <w:div w:id="668868589">
      <w:bodyDiv w:val="1"/>
      <w:marLeft w:val="0"/>
      <w:marRight w:val="0"/>
      <w:marTop w:val="0"/>
      <w:marBottom w:val="0"/>
      <w:divBdr>
        <w:top w:val="none" w:sz="0" w:space="0" w:color="auto"/>
        <w:left w:val="none" w:sz="0" w:space="0" w:color="auto"/>
        <w:bottom w:val="none" w:sz="0" w:space="0" w:color="auto"/>
        <w:right w:val="none" w:sz="0" w:space="0" w:color="auto"/>
      </w:divBdr>
    </w:div>
    <w:div w:id="695689786">
      <w:bodyDiv w:val="1"/>
      <w:marLeft w:val="0"/>
      <w:marRight w:val="0"/>
      <w:marTop w:val="0"/>
      <w:marBottom w:val="0"/>
      <w:divBdr>
        <w:top w:val="none" w:sz="0" w:space="0" w:color="auto"/>
        <w:left w:val="none" w:sz="0" w:space="0" w:color="auto"/>
        <w:bottom w:val="none" w:sz="0" w:space="0" w:color="auto"/>
        <w:right w:val="none" w:sz="0" w:space="0" w:color="auto"/>
      </w:divBdr>
    </w:div>
    <w:div w:id="836765915">
      <w:bodyDiv w:val="1"/>
      <w:marLeft w:val="0"/>
      <w:marRight w:val="0"/>
      <w:marTop w:val="0"/>
      <w:marBottom w:val="0"/>
      <w:divBdr>
        <w:top w:val="none" w:sz="0" w:space="0" w:color="auto"/>
        <w:left w:val="none" w:sz="0" w:space="0" w:color="auto"/>
        <w:bottom w:val="none" w:sz="0" w:space="0" w:color="auto"/>
        <w:right w:val="none" w:sz="0" w:space="0" w:color="auto"/>
      </w:divBdr>
      <w:divsChild>
        <w:div w:id="798646097">
          <w:marLeft w:val="0"/>
          <w:marRight w:val="0"/>
          <w:marTop w:val="0"/>
          <w:marBottom w:val="0"/>
          <w:divBdr>
            <w:top w:val="none" w:sz="0" w:space="0" w:color="auto"/>
            <w:left w:val="none" w:sz="0" w:space="0" w:color="auto"/>
            <w:bottom w:val="none" w:sz="0" w:space="0" w:color="auto"/>
            <w:right w:val="none" w:sz="0" w:space="0" w:color="auto"/>
          </w:divBdr>
        </w:div>
        <w:div w:id="1170681159">
          <w:marLeft w:val="0"/>
          <w:marRight w:val="0"/>
          <w:marTop w:val="0"/>
          <w:marBottom w:val="0"/>
          <w:divBdr>
            <w:top w:val="none" w:sz="0" w:space="0" w:color="auto"/>
            <w:left w:val="none" w:sz="0" w:space="0" w:color="auto"/>
            <w:bottom w:val="none" w:sz="0" w:space="0" w:color="auto"/>
            <w:right w:val="none" w:sz="0" w:space="0" w:color="auto"/>
          </w:divBdr>
        </w:div>
        <w:div w:id="33507104">
          <w:marLeft w:val="0"/>
          <w:marRight w:val="0"/>
          <w:marTop w:val="0"/>
          <w:marBottom w:val="0"/>
          <w:divBdr>
            <w:top w:val="none" w:sz="0" w:space="0" w:color="auto"/>
            <w:left w:val="none" w:sz="0" w:space="0" w:color="auto"/>
            <w:bottom w:val="none" w:sz="0" w:space="0" w:color="auto"/>
            <w:right w:val="none" w:sz="0" w:space="0" w:color="auto"/>
          </w:divBdr>
        </w:div>
      </w:divsChild>
    </w:div>
    <w:div w:id="994379348">
      <w:bodyDiv w:val="1"/>
      <w:marLeft w:val="0"/>
      <w:marRight w:val="0"/>
      <w:marTop w:val="0"/>
      <w:marBottom w:val="0"/>
      <w:divBdr>
        <w:top w:val="none" w:sz="0" w:space="0" w:color="auto"/>
        <w:left w:val="none" w:sz="0" w:space="0" w:color="auto"/>
        <w:bottom w:val="none" w:sz="0" w:space="0" w:color="auto"/>
        <w:right w:val="none" w:sz="0" w:space="0" w:color="auto"/>
      </w:divBdr>
    </w:div>
    <w:div w:id="1059667531">
      <w:bodyDiv w:val="1"/>
      <w:marLeft w:val="0"/>
      <w:marRight w:val="0"/>
      <w:marTop w:val="0"/>
      <w:marBottom w:val="0"/>
      <w:divBdr>
        <w:top w:val="none" w:sz="0" w:space="0" w:color="auto"/>
        <w:left w:val="none" w:sz="0" w:space="0" w:color="auto"/>
        <w:bottom w:val="none" w:sz="0" w:space="0" w:color="auto"/>
        <w:right w:val="none" w:sz="0" w:space="0" w:color="auto"/>
      </w:divBdr>
    </w:div>
    <w:div w:id="1251624272">
      <w:bodyDiv w:val="1"/>
      <w:marLeft w:val="0"/>
      <w:marRight w:val="0"/>
      <w:marTop w:val="0"/>
      <w:marBottom w:val="0"/>
      <w:divBdr>
        <w:top w:val="none" w:sz="0" w:space="0" w:color="auto"/>
        <w:left w:val="none" w:sz="0" w:space="0" w:color="auto"/>
        <w:bottom w:val="none" w:sz="0" w:space="0" w:color="auto"/>
        <w:right w:val="none" w:sz="0" w:space="0" w:color="auto"/>
      </w:divBdr>
    </w:div>
    <w:div w:id="1349287904">
      <w:bodyDiv w:val="1"/>
      <w:marLeft w:val="0"/>
      <w:marRight w:val="0"/>
      <w:marTop w:val="0"/>
      <w:marBottom w:val="0"/>
      <w:divBdr>
        <w:top w:val="none" w:sz="0" w:space="0" w:color="auto"/>
        <w:left w:val="none" w:sz="0" w:space="0" w:color="auto"/>
        <w:bottom w:val="none" w:sz="0" w:space="0" w:color="auto"/>
        <w:right w:val="none" w:sz="0" w:space="0" w:color="auto"/>
      </w:divBdr>
    </w:div>
    <w:div w:id="1461336325">
      <w:bodyDiv w:val="1"/>
      <w:marLeft w:val="0"/>
      <w:marRight w:val="0"/>
      <w:marTop w:val="0"/>
      <w:marBottom w:val="0"/>
      <w:divBdr>
        <w:top w:val="none" w:sz="0" w:space="0" w:color="auto"/>
        <w:left w:val="none" w:sz="0" w:space="0" w:color="auto"/>
        <w:bottom w:val="none" w:sz="0" w:space="0" w:color="auto"/>
        <w:right w:val="none" w:sz="0" w:space="0" w:color="auto"/>
      </w:divBdr>
    </w:div>
    <w:div w:id="1537959763">
      <w:bodyDiv w:val="1"/>
      <w:marLeft w:val="0"/>
      <w:marRight w:val="0"/>
      <w:marTop w:val="0"/>
      <w:marBottom w:val="0"/>
      <w:divBdr>
        <w:top w:val="none" w:sz="0" w:space="0" w:color="auto"/>
        <w:left w:val="none" w:sz="0" w:space="0" w:color="auto"/>
        <w:bottom w:val="none" w:sz="0" w:space="0" w:color="auto"/>
        <w:right w:val="none" w:sz="0" w:space="0" w:color="auto"/>
      </w:divBdr>
    </w:div>
    <w:div w:id="1713963111">
      <w:bodyDiv w:val="1"/>
      <w:marLeft w:val="0"/>
      <w:marRight w:val="0"/>
      <w:marTop w:val="0"/>
      <w:marBottom w:val="0"/>
      <w:divBdr>
        <w:top w:val="none" w:sz="0" w:space="0" w:color="auto"/>
        <w:left w:val="none" w:sz="0" w:space="0" w:color="auto"/>
        <w:bottom w:val="none" w:sz="0" w:space="0" w:color="auto"/>
        <w:right w:val="none" w:sz="0" w:space="0" w:color="auto"/>
      </w:divBdr>
    </w:div>
    <w:div w:id="1922181176">
      <w:bodyDiv w:val="1"/>
      <w:marLeft w:val="0"/>
      <w:marRight w:val="0"/>
      <w:marTop w:val="0"/>
      <w:marBottom w:val="0"/>
      <w:divBdr>
        <w:top w:val="none" w:sz="0" w:space="0" w:color="auto"/>
        <w:left w:val="none" w:sz="0" w:space="0" w:color="auto"/>
        <w:bottom w:val="none" w:sz="0" w:space="0" w:color="auto"/>
        <w:right w:val="none" w:sz="0" w:space="0" w:color="auto"/>
      </w:divBdr>
      <w:divsChild>
        <w:div w:id="409353934">
          <w:marLeft w:val="0"/>
          <w:marRight w:val="0"/>
          <w:marTop w:val="0"/>
          <w:marBottom w:val="0"/>
          <w:divBdr>
            <w:top w:val="none" w:sz="0" w:space="0" w:color="auto"/>
            <w:left w:val="none" w:sz="0" w:space="0" w:color="auto"/>
            <w:bottom w:val="none" w:sz="0" w:space="0" w:color="auto"/>
            <w:right w:val="none" w:sz="0" w:space="0" w:color="auto"/>
          </w:divBdr>
        </w:div>
        <w:div w:id="1954246725">
          <w:marLeft w:val="0"/>
          <w:marRight w:val="0"/>
          <w:marTop w:val="0"/>
          <w:marBottom w:val="0"/>
          <w:divBdr>
            <w:top w:val="none" w:sz="0" w:space="0" w:color="auto"/>
            <w:left w:val="none" w:sz="0" w:space="0" w:color="auto"/>
            <w:bottom w:val="none" w:sz="0" w:space="0" w:color="auto"/>
            <w:right w:val="none" w:sz="0" w:space="0" w:color="auto"/>
          </w:divBdr>
        </w:div>
        <w:div w:id="749811115">
          <w:marLeft w:val="0"/>
          <w:marRight w:val="0"/>
          <w:marTop w:val="0"/>
          <w:marBottom w:val="0"/>
          <w:divBdr>
            <w:top w:val="none" w:sz="0" w:space="0" w:color="auto"/>
            <w:left w:val="none" w:sz="0" w:space="0" w:color="auto"/>
            <w:bottom w:val="none" w:sz="0" w:space="0" w:color="auto"/>
            <w:right w:val="none" w:sz="0" w:space="0" w:color="auto"/>
          </w:divBdr>
        </w:div>
      </w:divsChild>
    </w:div>
    <w:div w:id="1930041902">
      <w:bodyDiv w:val="1"/>
      <w:marLeft w:val="0"/>
      <w:marRight w:val="0"/>
      <w:marTop w:val="0"/>
      <w:marBottom w:val="0"/>
      <w:divBdr>
        <w:top w:val="none" w:sz="0" w:space="0" w:color="auto"/>
        <w:left w:val="none" w:sz="0" w:space="0" w:color="auto"/>
        <w:bottom w:val="none" w:sz="0" w:space="0" w:color="auto"/>
        <w:right w:val="none" w:sz="0" w:space="0" w:color="auto"/>
      </w:divBdr>
      <w:divsChild>
        <w:div w:id="701369313">
          <w:marLeft w:val="0"/>
          <w:marRight w:val="0"/>
          <w:marTop w:val="0"/>
          <w:marBottom w:val="0"/>
          <w:divBdr>
            <w:top w:val="none" w:sz="0" w:space="0" w:color="auto"/>
            <w:left w:val="none" w:sz="0" w:space="0" w:color="auto"/>
            <w:bottom w:val="none" w:sz="0" w:space="0" w:color="auto"/>
            <w:right w:val="none" w:sz="0" w:space="0" w:color="auto"/>
          </w:divBdr>
        </w:div>
        <w:div w:id="1293973990">
          <w:marLeft w:val="0"/>
          <w:marRight w:val="0"/>
          <w:marTop w:val="0"/>
          <w:marBottom w:val="0"/>
          <w:divBdr>
            <w:top w:val="none" w:sz="0" w:space="0" w:color="auto"/>
            <w:left w:val="none" w:sz="0" w:space="0" w:color="auto"/>
            <w:bottom w:val="none" w:sz="0" w:space="0" w:color="auto"/>
            <w:right w:val="none" w:sz="0" w:space="0" w:color="auto"/>
          </w:divBdr>
        </w:div>
        <w:div w:id="302344988">
          <w:marLeft w:val="0"/>
          <w:marRight w:val="0"/>
          <w:marTop w:val="0"/>
          <w:marBottom w:val="0"/>
          <w:divBdr>
            <w:top w:val="none" w:sz="0" w:space="0" w:color="auto"/>
            <w:left w:val="none" w:sz="0" w:space="0" w:color="auto"/>
            <w:bottom w:val="none" w:sz="0" w:space="0" w:color="auto"/>
            <w:right w:val="none" w:sz="0" w:space="0" w:color="auto"/>
          </w:divBdr>
        </w:div>
        <w:div w:id="1114398730">
          <w:marLeft w:val="0"/>
          <w:marRight w:val="0"/>
          <w:marTop w:val="0"/>
          <w:marBottom w:val="0"/>
          <w:divBdr>
            <w:top w:val="none" w:sz="0" w:space="0" w:color="auto"/>
            <w:left w:val="none" w:sz="0" w:space="0" w:color="auto"/>
            <w:bottom w:val="none" w:sz="0" w:space="0" w:color="auto"/>
            <w:right w:val="none" w:sz="0" w:space="0" w:color="auto"/>
          </w:divBdr>
        </w:div>
        <w:div w:id="173230216">
          <w:marLeft w:val="0"/>
          <w:marRight w:val="0"/>
          <w:marTop w:val="0"/>
          <w:marBottom w:val="0"/>
          <w:divBdr>
            <w:top w:val="none" w:sz="0" w:space="0" w:color="auto"/>
            <w:left w:val="none" w:sz="0" w:space="0" w:color="auto"/>
            <w:bottom w:val="none" w:sz="0" w:space="0" w:color="auto"/>
            <w:right w:val="none" w:sz="0" w:space="0" w:color="auto"/>
          </w:divBdr>
        </w:div>
        <w:div w:id="690841627">
          <w:marLeft w:val="0"/>
          <w:marRight w:val="0"/>
          <w:marTop w:val="0"/>
          <w:marBottom w:val="0"/>
          <w:divBdr>
            <w:top w:val="none" w:sz="0" w:space="0" w:color="auto"/>
            <w:left w:val="none" w:sz="0" w:space="0" w:color="auto"/>
            <w:bottom w:val="none" w:sz="0" w:space="0" w:color="auto"/>
            <w:right w:val="none" w:sz="0" w:space="0" w:color="auto"/>
          </w:divBdr>
        </w:div>
      </w:divsChild>
    </w:div>
    <w:div w:id="2011443213">
      <w:bodyDiv w:val="1"/>
      <w:marLeft w:val="0"/>
      <w:marRight w:val="0"/>
      <w:marTop w:val="0"/>
      <w:marBottom w:val="0"/>
      <w:divBdr>
        <w:top w:val="none" w:sz="0" w:space="0" w:color="auto"/>
        <w:left w:val="none" w:sz="0" w:space="0" w:color="auto"/>
        <w:bottom w:val="none" w:sz="0" w:space="0" w:color="auto"/>
        <w:right w:val="none" w:sz="0" w:space="0" w:color="auto"/>
      </w:divBdr>
    </w:div>
    <w:div w:id="2012246340">
      <w:bodyDiv w:val="1"/>
      <w:marLeft w:val="0"/>
      <w:marRight w:val="0"/>
      <w:marTop w:val="0"/>
      <w:marBottom w:val="0"/>
      <w:divBdr>
        <w:top w:val="none" w:sz="0" w:space="0" w:color="auto"/>
        <w:left w:val="none" w:sz="0" w:space="0" w:color="auto"/>
        <w:bottom w:val="none" w:sz="0" w:space="0" w:color="auto"/>
        <w:right w:val="none" w:sz="0" w:space="0" w:color="auto"/>
      </w:divBdr>
    </w:div>
    <w:div w:id="2120828742">
      <w:bodyDiv w:val="1"/>
      <w:marLeft w:val="0"/>
      <w:marRight w:val="0"/>
      <w:marTop w:val="0"/>
      <w:marBottom w:val="0"/>
      <w:divBdr>
        <w:top w:val="none" w:sz="0" w:space="0" w:color="auto"/>
        <w:left w:val="none" w:sz="0" w:space="0" w:color="auto"/>
        <w:bottom w:val="none" w:sz="0" w:space="0" w:color="auto"/>
        <w:right w:val="none" w:sz="0" w:space="0" w:color="auto"/>
      </w:divBdr>
    </w:div>
    <w:div w:id="2127846609">
      <w:bodyDiv w:val="1"/>
      <w:marLeft w:val="0"/>
      <w:marRight w:val="0"/>
      <w:marTop w:val="0"/>
      <w:marBottom w:val="0"/>
      <w:divBdr>
        <w:top w:val="none" w:sz="0" w:space="0" w:color="auto"/>
        <w:left w:val="none" w:sz="0" w:space="0" w:color="auto"/>
        <w:bottom w:val="none" w:sz="0" w:space="0" w:color="auto"/>
        <w:right w:val="none" w:sz="0" w:space="0" w:color="auto"/>
      </w:divBdr>
      <w:divsChild>
        <w:div w:id="1820220843">
          <w:marLeft w:val="0"/>
          <w:marRight w:val="0"/>
          <w:marTop w:val="0"/>
          <w:marBottom w:val="0"/>
          <w:divBdr>
            <w:top w:val="none" w:sz="0" w:space="0" w:color="auto"/>
            <w:left w:val="none" w:sz="0" w:space="0" w:color="auto"/>
            <w:bottom w:val="none" w:sz="0" w:space="0" w:color="auto"/>
            <w:right w:val="none" w:sz="0" w:space="0" w:color="auto"/>
          </w:divBdr>
        </w:div>
        <w:div w:id="369309244">
          <w:marLeft w:val="0"/>
          <w:marRight w:val="0"/>
          <w:marTop w:val="0"/>
          <w:marBottom w:val="0"/>
          <w:divBdr>
            <w:top w:val="none" w:sz="0" w:space="0" w:color="auto"/>
            <w:left w:val="none" w:sz="0" w:space="0" w:color="auto"/>
            <w:bottom w:val="none" w:sz="0" w:space="0" w:color="auto"/>
            <w:right w:val="none" w:sz="0" w:space="0" w:color="auto"/>
          </w:divBdr>
        </w:div>
        <w:div w:id="9835062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7</TotalTime>
  <Pages>4</Pages>
  <Words>1230</Words>
  <Characters>701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hma GS</dc:creator>
  <cp:lastModifiedBy>divya4567@hotmail.com</cp:lastModifiedBy>
  <cp:revision>50</cp:revision>
  <dcterms:created xsi:type="dcterms:W3CDTF">2016-09-15T21:30:00Z</dcterms:created>
  <dcterms:modified xsi:type="dcterms:W3CDTF">2017-01-16T20:46:00Z</dcterms:modified>
</cp:coreProperties>
</file>